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tbl>
      <w:tblPr>
        <w:tblStyle w:val="TableGrid"/>
        <w:tblW w:w="12906" w:type="dxa"/>
        <w:tblInd w:w="1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088"/>
        <w:gridCol w:w="10818"/>
      </w:tblGrid>
      <w:tr w:rsidR="00961C11" w:rsidTr="4D22AFB4" w14:paraId="48867DB9" w14:textId="77777777">
        <w:tc>
          <w:tcPr>
            <w:tcW w:w="2088" w:type="dxa"/>
            <w:tcMar/>
          </w:tcPr>
          <w:p w:rsidR="00961C11" w:rsidP="00961C11" w:rsidRDefault="0067362F" w14:paraId="672A6659" w14:textId="77777777">
            <w:pPr>
              <w:pStyle w:val="Title"/>
              <w:jc w:val="left"/>
            </w:pPr>
            <w:r>
              <w:rPr>
                <w:noProof/>
              </w:rPr>
              <w:drawing>
                <wp:inline distT="0" distB="0" distL="0" distR="0" wp14:anchorId="66B40A96" wp14:editId="3D7052ED">
                  <wp:extent cx="1143000" cy="809625"/>
                  <wp:effectExtent l="0" t="0" r="0" b="9525"/>
                  <wp:docPr id="1434543687" name="Picture 5" descr="Logo_MtSAC_blk-Solid-s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809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18" w:type="dxa"/>
            <w:tcMar/>
          </w:tcPr>
          <w:p w:rsidR="00961C11" w:rsidP="009C30BC" w:rsidRDefault="00961C11" w14:paraId="0A37501D" w14:textId="77777777">
            <w:pPr>
              <w:pStyle w:val="Title"/>
              <w:ind w:left="412"/>
              <w:rPr>
                <w:rFonts w:ascii="Century Gothic" w:hAnsi="Century Gothic"/>
                <w:smallCaps w:val="0"/>
                <w:szCs w:val="28"/>
              </w:rPr>
            </w:pPr>
          </w:p>
          <w:p w:rsidRPr="00FB2821" w:rsidR="00961C11" w:rsidP="009C30BC" w:rsidRDefault="00502DED" w14:paraId="363D495F" w14:textId="676BD571">
            <w:pPr>
              <w:pStyle w:val="Title"/>
              <w:rPr>
                <w:smallCaps w:val="0"/>
                <w:szCs w:val="28"/>
              </w:rPr>
            </w:pPr>
            <w:r>
              <w:rPr>
                <w:rFonts w:ascii="Century Gothic" w:hAnsi="Century Gothic"/>
                <w:smallCaps w:val="0"/>
                <w:szCs w:val="28"/>
              </w:rPr>
              <w:t>Textbook &amp; Instructional Materials</w:t>
            </w:r>
            <w:r w:rsidRPr="00FB2821" w:rsidR="00961C11">
              <w:rPr>
                <w:rFonts w:ascii="Century Gothic" w:hAnsi="Century Gothic"/>
                <w:smallCaps w:val="0"/>
                <w:szCs w:val="28"/>
              </w:rPr>
              <w:t xml:space="preserve"> </w:t>
            </w:r>
            <w:r>
              <w:rPr>
                <w:rFonts w:ascii="Century Gothic" w:hAnsi="Century Gothic"/>
                <w:smallCaps w:val="0"/>
                <w:szCs w:val="28"/>
              </w:rPr>
              <w:t>Committee</w:t>
            </w:r>
            <w:r w:rsidRPr="00FB2821" w:rsidR="00961C11">
              <w:rPr>
                <w:rFonts w:ascii="Century Gothic" w:hAnsi="Century Gothic"/>
                <w:smallCaps w:val="0"/>
                <w:szCs w:val="28"/>
              </w:rPr>
              <w:t xml:space="preserve"> Meeting</w:t>
            </w:r>
          </w:p>
          <w:p w:rsidR="00235A98" w:rsidP="4D22AFB4" w:rsidRDefault="13C07599" w14:paraId="674D2C43" w14:textId="5FC064C2">
            <w:pPr>
              <w:pStyle w:val="Title"/>
              <w:spacing w:line="259" w:lineRule="auto"/>
              <w:rPr>
                <w:rFonts w:ascii="Century Gothic" w:hAnsi="Century Gothic"/>
                <w:caps w:val="0"/>
                <w:smallCaps w:val="0"/>
                <w:color w:val="000000" w:themeColor="text1"/>
                <w:sz w:val="24"/>
                <w:szCs w:val="24"/>
              </w:rPr>
            </w:pPr>
            <w:r w:rsidRPr="4D22AFB4" w:rsidR="13C07599">
              <w:rPr>
                <w:rFonts w:ascii="Century Gothic" w:hAnsi="Century Gothic"/>
                <w:caps w:val="0"/>
                <w:smallCaps w:val="0"/>
                <w:sz w:val="24"/>
                <w:szCs w:val="24"/>
              </w:rPr>
              <w:t>Agenda</w:t>
            </w:r>
            <w:r w:rsidRPr="4D22AFB4" w:rsidR="7A9A7A4D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 xml:space="preserve">, </w:t>
            </w:r>
            <w:r w:rsidRPr="4D22AFB4" w:rsidR="008161C3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>Nov</w:t>
            </w:r>
            <w:r w:rsidRPr="4D22AFB4" w:rsidR="522B791A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 xml:space="preserve">, </w:t>
            </w:r>
            <w:r w:rsidRPr="4D22AFB4" w:rsidR="13820DD8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>18</w:t>
            </w:r>
            <w:r w:rsidRPr="4D22AFB4" w:rsidR="522B791A">
              <w:rPr>
                <w:rFonts w:ascii="Century Gothic" w:hAnsi="Century Gothic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>, 2021</w:t>
            </w:r>
          </w:p>
          <w:p w:rsidRPr="00961C11" w:rsidR="00961C11" w:rsidP="5AE13F9F" w:rsidRDefault="009C30BC" w14:paraId="77C8C969" w14:textId="1356894B">
            <w:pPr>
              <w:pStyle w:val="Title"/>
              <w:rPr>
                <w:rFonts w:ascii="Century Gothic" w:hAnsi="Century Gothic"/>
                <w:smallCaps w:val="0"/>
                <w:sz w:val="18"/>
                <w:szCs w:val="18"/>
              </w:rPr>
            </w:pPr>
            <w:r w:rsidRPr="5AE13F9F">
              <w:rPr>
                <w:rFonts w:ascii="Century Gothic" w:hAnsi="Century Gothic"/>
                <w:smallCaps w:val="0"/>
                <w:sz w:val="18"/>
                <w:szCs w:val="18"/>
              </w:rPr>
              <w:t>(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3</w:t>
            </w:r>
            <w:r w:rsidRPr="5AE13F9F" w:rsidR="01C61B17">
              <w:rPr>
                <w:rFonts w:ascii="Century Gothic" w:hAnsi="Century Gothic"/>
                <w:smallCaps w:val="0"/>
                <w:sz w:val="18"/>
                <w:szCs w:val="18"/>
              </w:rPr>
              <w:t>:0</w:t>
            </w:r>
            <w:r w:rsidRPr="5AE13F9F" w:rsidR="121835D5">
              <w:rPr>
                <w:rFonts w:ascii="Century Gothic" w:hAnsi="Century Gothic"/>
                <w:smallCaps w:val="0"/>
                <w:sz w:val="18"/>
                <w:szCs w:val="18"/>
              </w:rPr>
              <w:t>0</w:t>
            </w:r>
            <w:r w:rsidRPr="5AE13F9F" w:rsidR="6B0C802B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Pr="5AE13F9F" w:rsidR="32F39D83">
              <w:rPr>
                <w:rFonts w:ascii="Century Gothic" w:hAnsi="Century Gothic"/>
                <w:smallCaps w:val="0"/>
                <w:sz w:val="18"/>
                <w:szCs w:val="18"/>
              </w:rPr>
              <w:t>P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Pr="5AE13F9F" w:rsidR="362F5549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– 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4</w:t>
            </w:r>
            <w:r w:rsidRPr="5AE13F9F" w:rsidR="7EA427BD">
              <w:rPr>
                <w:rFonts w:ascii="Century Gothic" w:hAnsi="Century Gothic"/>
                <w:smallCaps w:val="0"/>
                <w:sz w:val="18"/>
                <w:szCs w:val="18"/>
              </w:rPr>
              <w:t>:</w:t>
            </w:r>
            <w:r w:rsidRPr="5AE13F9F" w:rsidR="0B96140A">
              <w:rPr>
                <w:rFonts w:ascii="Century Gothic" w:hAnsi="Century Gothic"/>
                <w:smallCaps w:val="0"/>
                <w:sz w:val="18"/>
                <w:szCs w:val="18"/>
              </w:rPr>
              <w:t>30P</w:t>
            </w:r>
            <w:r w:rsidRPr="5AE13F9F" w:rsidR="2D7D2CD5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,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Zoom</w:t>
            </w:r>
            <w:r w:rsidRPr="5AE13F9F" w:rsidR="00961C11">
              <w:rPr>
                <w:rFonts w:ascii="Century Gothic" w:hAnsi="Century Gothic"/>
                <w:smallCaps w:val="0"/>
                <w:sz w:val="18"/>
                <w:szCs w:val="18"/>
              </w:rPr>
              <w:t>)</w:t>
            </w:r>
          </w:p>
        </w:tc>
      </w:tr>
    </w:tbl>
    <w:p w:rsidR="007B2BB6" w:rsidP="007B2BB6" w:rsidRDefault="007B2BB6" w14:paraId="5DAB6C7B" w14:textId="77777777">
      <w:pPr>
        <w:rPr>
          <w:rFonts w:ascii="Century Gothic" w:hAnsi="Century Gothic" w:cs="Lucida Sans Unicode"/>
          <w:b/>
          <w:bCs/>
          <w:i/>
          <w:iCs/>
          <w:sz w:val="20"/>
        </w:rPr>
      </w:pPr>
    </w:p>
    <w:p w:rsidR="00C444C0" w:rsidP="007B2BB6" w:rsidRDefault="00C444C0" w14:paraId="02EB378F" w14:textId="77777777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FD7CBC"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C444C0" w:rsidP="007B2BB6" w:rsidRDefault="00C444C0" w14:paraId="6A05A809" w14:textId="77777777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C444C0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8158" w:type="dxa"/>
        <w:jc w:val="center"/>
        <w:tblLook w:val="04A0" w:firstRow="1" w:lastRow="0" w:firstColumn="1" w:lastColumn="0" w:noHBand="0" w:noVBand="1"/>
      </w:tblPr>
      <w:tblGrid>
        <w:gridCol w:w="625"/>
        <w:gridCol w:w="2313"/>
        <w:gridCol w:w="675"/>
        <w:gridCol w:w="1935"/>
        <w:gridCol w:w="570"/>
        <w:gridCol w:w="2040"/>
      </w:tblGrid>
      <w:tr w:rsidRPr="005F4EFB" w:rsidR="00FA5EDC" w:rsidTr="6AEDE445" w14:paraId="76FF0510" w14:textId="77777777">
        <w:trPr>
          <w:jc w:val="center"/>
        </w:trPr>
        <w:tc>
          <w:tcPr>
            <w:tcW w:w="625" w:type="dxa"/>
          </w:tcPr>
          <w:p w:rsidRPr="005F4EFB" w:rsidR="00FA5EDC" w:rsidP="0086066F" w:rsidRDefault="00FA5EDC" w14:paraId="5A39BBE3" w14:textId="74E306F9">
            <w:pPr>
              <w:rPr>
                <w:rFonts w:ascii="Corbel" w:hAnsi="Corbel"/>
                <w:vertAlign w:val="superscript"/>
              </w:rPr>
            </w:pPr>
          </w:p>
        </w:tc>
        <w:tc>
          <w:tcPr>
            <w:tcW w:w="2313" w:type="dxa"/>
          </w:tcPr>
          <w:p w:rsidRPr="005F4EFB" w:rsidR="00FA5EDC" w:rsidP="6AEDE445" w:rsidRDefault="62A0C537" w14:paraId="1DBD7D1E" w14:textId="0460B621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Kristin</w:t>
            </w:r>
            <w:r w:rsidRPr="6AEDE445" w:rsidR="00877DEA">
              <w:rPr>
                <w:rFonts w:ascii="Corbel" w:hAnsi="Corbel" w:cs="Lucida Sans Unicode"/>
                <w:b/>
                <w:bCs/>
                <w:i/>
                <w:iCs/>
              </w:rPr>
              <w:t>a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 xml:space="preserve"> Allende</w:t>
            </w:r>
          </w:p>
        </w:tc>
        <w:tc>
          <w:tcPr>
            <w:tcW w:w="675" w:type="dxa"/>
          </w:tcPr>
          <w:p w:rsidRPr="005F4EFB" w:rsidR="00FA5EDC" w:rsidP="37CC43BD" w:rsidRDefault="00FA5EDC" w14:paraId="41C8F396" w14:textId="090675F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:rsidRPr="005F4EFB" w:rsidR="00FA5EDC" w:rsidP="6AEDE445" w:rsidRDefault="33882E64" w14:paraId="0EEEC344" w14:textId="2A928DE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Co-chair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Allie Frickert</w:t>
            </w:r>
          </w:p>
        </w:tc>
        <w:tc>
          <w:tcPr>
            <w:tcW w:w="570" w:type="dxa"/>
          </w:tcPr>
          <w:p w:rsidRPr="005F4EFB" w:rsidR="00FA5EDC" w:rsidP="37CC43BD" w:rsidRDefault="00FA5EDC" w14:paraId="72A3D3EC" w14:textId="03F51508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</w:tcPr>
          <w:p w:rsidRPr="005F4EFB" w:rsidR="00FA5EDC" w:rsidP="6AEDE445" w:rsidRDefault="542CCFD2" w14:paraId="0AA8A8C1" w14:textId="2FCDE49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Co-</w:t>
            </w:r>
            <w:r w:rsidRPr="6AEDE445" w:rsidR="3F0AE46B">
              <w:rPr>
                <w:rFonts w:ascii="Corbel" w:hAnsi="Corbel" w:cs="Lucida Sans Unicode"/>
                <w:b/>
                <w:bCs/>
                <w:i/>
                <w:iCs/>
              </w:rPr>
              <w:t>c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hair)</w:t>
            </w:r>
            <w:r w:rsidRPr="6AEDE445" w:rsidR="0CC37A61">
              <w:rPr>
                <w:rFonts w:ascii="Corbel" w:hAnsi="Corbel" w:cs="Lucida Sans Unicode"/>
                <w:b/>
                <w:bCs/>
                <w:i/>
                <w:iCs/>
              </w:rPr>
              <w:t xml:space="preserve"> 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omelia Salinas</w:t>
            </w:r>
            <w:r w:rsidRPr="6AEDE445">
              <w:rPr>
                <w:color w:val="000000" w:themeColor="text1"/>
              </w:rPr>
              <w:t xml:space="preserve"> </w:t>
            </w:r>
          </w:p>
        </w:tc>
      </w:tr>
      <w:tr w:rsidRPr="005F4EFB" w:rsidR="00FA5EDC" w:rsidTr="6AEDE445" w14:paraId="42C2A672" w14:textId="77777777">
        <w:trPr>
          <w:jc w:val="center"/>
        </w:trPr>
        <w:tc>
          <w:tcPr>
            <w:tcW w:w="625" w:type="dxa"/>
          </w:tcPr>
          <w:p w:rsidRPr="005F4EFB" w:rsidR="00FA5EDC" w:rsidP="37CC43BD" w:rsidRDefault="00FA5EDC" w14:paraId="0D0B940D" w14:textId="771E4A09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</w:tcPr>
          <w:p w:rsidRPr="005F4EFB" w:rsidR="00FA5EDC" w:rsidP="6AEDE445" w:rsidRDefault="2AD1E5AE" w14:paraId="340A407C" w14:textId="59B14A9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Ellen Caldwell</w:t>
            </w:r>
          </w:p>
        </w:tc>
        <w:tc>
          <w:tcPr>
            <w:tcW w:w="675" w:type="dxa"/>
          </w:tcPr>
          <w:p w:rsidRPr="005F4EFB" w:rsidR="00FA5EDC" w:rsidP="37CC43BD" w:rsidRDefault="00FA5EDC" w14:paraId="0E27B00A" w14:textId="5A987C83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:rsidRPr="005F4EFB" w:rsidR="00FA5EDC" w:rsidP="6AEDE445" w:rsidRDefault="0314040D" w14:paraId="1937CDD1" w14:textId="476CEFAE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Jenny Leung</w:t>
            </w:r>
          </w:p>
        </w:tc>
        <w:tc>
          <w:tcPr>
            <w:tcW w:w="570" w:type="dxa"/>
          </w:tcPr>
          <w:p w:rsidRPr="005F4EFB" w:rsidR="00FA5EDC" w:rsidP="007B2BB6" w:rsidRDefault="00FA5EDC" w14:paraId="60061E4C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</w:tcPr>
          <w:p w:rsidRPr="005F4EFB" w:rsidR="00FA5EDC" w:rsidP="6AEDE445" w:rsidRDefault="2F74DA16" w14:paraId="7E385B23" w14:textId="6CCEA292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Student Services) </w:t>
            </w:r>
            <w:r w:rsidRPr="6AEDE445" w:rsidR="119B6E72">
              <w:rPr>
                <w:rFonts w:ascii="Corbel" w:hAnsi="Corbel" w:cs="Lucida Sans Unicode"/>
                <w:b/>
                <w:bCs/>
                <w:i/>
                <w:iCs/>
              </w:rPr>
              <w:t>Gabi Quiroz</w:t>
            </w:r>
          </w:p>
        </w:tc>
      </w:tr>
      <w:tr w:rsidRPr="005F4EFB" w:rsidR="00FA5EDC" w:rsidTr="6AEDE445" w14:paraId="111B288A" w14:textId="77777777">
        <w:trPr>
          <w:jc w:val="center"/>
        </w:trPr>
        <w:tc>
          <w:tcPr>
            <w:tcW w:w="625" w:type="dxa"/>
          </w:tcPr>
          <w:p w:rsidRPr="005F4EFB" w:rsidR="00FA5EDC" w:rsidP="37CC43BD" w:rsidRDefault="00FA5EDC" w14:paraId="44EAFD9C" w14:textId="6452531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</w:tcPr>
          <w:p w:rsidRPr="005F4EFB" w:rsidR="00FA5EDC" w:rsidP="6AEDE445" w:rsidRDefault="11BFCD56" w14:paraId="02EE3E93" w14:textId="27A3F86E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FA5EDC">
              <w:rPr>
                <w:rFonts w:ascii="Corbel" w:hAnsi="Corbel" w:cs="Lucida Sans Unicode"/>
                <w:b/>
                <w:bCs/>
                <w:i/>
                <w:iCs/>
              </w:rPr>
              <w:t>Monika Chavez</w:t>
            </w:r>
          </w:p>
        </w:tc>
        <w:tc>
          <w:tcPr>
            <w:tcW w:w="675" w:type="dxa"/>
          </w:tcPr>
          <w:p w:rsidRPr="005F4EFB" w:rsidR="00FA5EDC" w:rsidP="37CC43BD" w:rsidRDefault="00FA5EDC" w14:paraId="4B94D5A5" w14:textId="32FBA71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:rsidRPr="005F4EFB" w:rsidR="00FA5EDC" w:rsidP="6AEDE445" w:rsidRDefault="3B94278B" w14:paraId="1A041387" w14:textId="18B7AF09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Bookstore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Suzanne Luetjen</w:t>
            </w:r>
          </w:p>
        </w:tc>
        <w:tc>
          <w:tcPr>
            <w:tcW w:w="570" w:type="dxa"/>
          </w:tcPr>
          <w:p w:rsidRPr="005F4EFB" w:rsidR="00FA5EDC" w:rsidP="007B2BB6" w:rsidRDefault="00FA5EDC" w14:paraId="3DEEC669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</w:tcPr>
          <w:p w:rsidRPr="005F4EFB" w:rsidR="00FA5EDC" w:rsidP="6AEDE445" w:rsidRDefault="4DCAFF25" w14:paraId="1335D3F7" w14:textId="1625822B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Student</w:t>
            </w:r>
            <w:r w:rsidRPr="6AEDE445" w:rsidR="34D3599E">
              <w:rPr>
                <w:rFonts w:ascii="Corbel" w:hAnsi="Corbel" w:cs="Lucida Sans Unicode"/>
                <w:b/>
                <w:bCs/>
                <w:i/>
                <w:iCs/>
              </w:rPr>
              <w:t xml:space="preserve"> rep</w:t>
            </w:r>
            <w:r w:rsidRPr="6AEDE445" w:rsidR="0878D1C2">
              <w:rPr>
                <w:rFonts w:ascii="Corbel" w:hAnsi="Corbel" w:cs="Lucida Sans Unicode"/>
                <w:b/>
                <w:bCs/>
                <w:i/>
                <w:iCs/>
              </w:rPr>
              <w:t>)</w:t>
            </w:r>
          </w:p>
          <w:p w:rsidRPr="005F4EFB" w:rsidR="00FA5EDC" w:rsidP="6AEDE445" w:rsidRDefault="34BFBF03" w14:paraId="1D5BABC0" w14:textId="0C47238B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Susan </w:t>
            </w:r>
            <w:proofErr w:type="spellStart"/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amuco-Elicerio</w:t>
            </w:r>
            <w:proofErr w:type="spellEnd"/>
          </w:p>
        </w:tc>
      </w:tr>
      <w:tr w:rsidRPr="005F4EFB" w:rsidR="00AD6E3E" w:rsidTr="6AEDE445" w14:paraId="395EF5B0" w14:textId="77777777">
        <w:trPr>
          <w:jc w:val="center"/>
        </w:trPr>
        <w:tc>
          <w:tcPr>
            <w:tcW w:w="625" w:type="dxa"/>
          </w:tcPr>
          <w:p w:rsidRPr="005F4EFB" w:rsidR="00AD6E3E" w:rsidP="37CC43BD" w:rsidRDefault="00AD6E3E" w14:paraId="484462EC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</w:tcPr>
          <w:p w:rsidRPr="005F4EFB" w:rsidR="00AD6E3E" w:rsidP="6AEDE445" w:rsidRDefault="4DCAFF25" w14:paraId="0293DF11" w14:textId="1955B66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eplacement for Tony Rivas?</w:t>
            </w:r>
          </w:p>
        </w:tc>
        <w:tc>
          <w:tcPr>
            <w:tcW w:w="675" w:type="dxa"/>
          </w:tcPr>
          <w:p w:rsidRPr="005F4EFB" w:rsidR="00AD6E3E" w:rsidP="37CC43BD" w:rsidRDefault="00AD6E3E" w14:paraId="7DE12ECB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:rsidRPr="005F4EFB" w:rsidR="00AD6E3E" w:rsidP="6AEDE445" w:rsidRDefault="78F1703B" w14:paraId="42CD149D" w14:textId="432C23BC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EOPS)</w:t>
            </w:r>
            <w:r w:rsidRPr="6AEDE445" w:rsidR="00AD6E3E">
              <w:rPr>
                <w:rFonts w:ascii="Corbel" w:hAnsi="Corbel" w:cs="Lucida Sans Unicode"/>
                <w:b/>
                <w:bCs/>
                <w:i/>
                <w:iCs/>
              </w:rPr>
              <w:t>Julie Marquez</w:t>
            </w:r>
          </w:p>
        </w:tc>
        <w:tc>
          <w:tcPr>
            <w:tcW w:w="570" w:type="dxa"/>
          </w:tcPr>
          <w:p w:rsidRPr="005F4EFB" w:rsidR="00AD6E3E" w:rsidP="007B2BB6" w:rsidRDefault="00AD6E3E" w14:paraId="509CA6F9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040" w:type="dxa"/>
          </w:tcPr>
          <w:p w:rsidRPr="005F4EFB" w:rsidR="00AD6E3E" w:rsidP="6AEDE445" w:rsidRDefault="5DDB1715" w14:paraId="0245BABF" w14:textId="16DEE5C4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Student</w:t>
            </w:r>
            <w:r w:rsidRPr="6AEDE445" w:rsidR="713DF35A">
              <w:rPr>
                <w:rFonts w:ascii="Corbel" w:hAnsi="Corbel" w:cs="Lucida Sans Unicode"/>
                <w:b/>
                <w:bCs/>
                <w:i/>
                <w:iCs/>
              </w:rPr>
              <w:t xml:space="preserve"> rep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)</w:t>
            </w:r>
            <w:r w:rsidRPr="6AEDE445" w:rsidR="040BAB45">
              <w:rPr>
                <w:rFonts w:ascii="Corbel" w:hAnsi="Corbel" w:cs="Lucida Sans Unicode"/>
                <w:b/>
                <w:bCs/>
                <w:i/>
                <w:iCs/>
              </w:rPr>
              <w:t xml:space="preserve"> </w:t>
            </w:r>
          </w:p>
          <w:p w:rsidRPr="005F4EFB" w:rsidR="00AD6E3E" w:rsidP="6AEDE445" w:rsidRDefault="040BAB45" w14:paraId="24BE736D" w14:textId="6F833FA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Chen Yu</w:t>
            </w:r>
          </w:p>
        </w:tc>
      </w:tr>
    </w:tbl>
    <w:p w:rsidRPr="005F4EFB" w:rsidR="002F2E48" w:rsidP="007B2BB6" w:rsidRDefault="002F2E48" w14:paraId="3656B9AB" w14:textId="77777777">
      <w:pPr>
        <w:rPr>
          <w:rFonts w:ascii="Century Gothic" w:hAnsi="Century Gothic" w:cs="Lucida Sans Unicode"/>
          <w:b/>
          <w:bCs/>
          <w:i/>
          <w:iCs/>
        </w:rPr>
      </w:pPr>
    </w:p>
    <w:p w:rsidRPr="00C340A6" w:rsidR="00400397" w:rsidP="00CE77D9" w:rsidRDefault="00400397" w14:paraId="45FB0818" w14:textId="77777777">
      <w:pPr>
        <w:jc w:val="right"/>
        <w:rPr>
          <w:rFonts w:ascii="Century Gothic" w:hAnsi="Century Gothic" w:cs="Lucida Sans Unicode"/>
          <w:bCs/>
          <w:iCs/>
          <w:sz w:val="20"/>
        </w:rPr>
      </w:pPr>
    </w:p>
    <w:tbl>
      <w:tblPr>
        <w:tblW w:w="1310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920"/>
        <w:gridCol w:w="3225"/>
        <w:gridCol w:w="970"/>
        <w:gridCol w:w="6992"/>
      </w:tblGrid>
      <w:tr w:rsidRPr="00C340A6" w:rsidR="00C8722A" w:rsidTr="1C208B76" w14:paraId="0AA8ACFE" w14:textId="77777777">
        <w:tc>
          <w:tcPr>
            <w:tcW w:w="1920" w:type="dxa"/>
            <w:shd w:val="clear" w:color="auto" w:fill="999999"/>
            <w:tcMar/>
            <w:vAlign w:val="center"/>
          </w:tcPr>
          <w:p w:rsidR="4F851556" w:rsidP="4F851556" w:rsidRDefault="4F851556" w14:paraId="3168EA87" w14:textId="77777777">
            <w:pPr>
              <w:jc w:val="center"/>
              <w:rPr>
                <w:rFonts w:ascii="Century Gothic" w:hAnsi="Century Gothic" w:cs="Lucida Sans Unicode"/>
                <w:b/>
                <w:bCs/>
                <w:sz w:val="20"/>
                <w:szCs w:val="20"/>
              </w:rPr>
            </w:pPr>
            <w:r w:rsidRPr="4F851556">
              <w:rPr>
                <w:rFonts w:ascii="Century Gothic" w:hAnsi="Century Gothic" w:cs="Lucida Sans Unicode"/>
                <w:b/>
                <w:bCs/>
                <w:sz w:val="20"/>
                <w:szCs w:val="20"/>
              </w:rPr>
              <w:t>Time Allotted</w:t>
            </w:r>
          </w:p>
        </w:tc>
        <w:tc>
          <w:tcPr>
            <w:tcW w:w="3225" w:type="dxa"/>
            <w:shd w:val="clear" w:color="auto" w:fill="999999"/>
            <w:tcMar/>
            <w:vAlign w:val="center"/>
          </w:tcPr>
          <w:p w:rsidRPr="00C340A6" w:rsidR="00C8722A" w:rsidP="00E03301" w:rsidRDefault="00C8722A" w14:paraId="769726BA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Item</w:t>
            </w:r>
          </w:p>
        </w:tc>
        <w:tc>
          <w:tcPr>
            <w:tcW w:w="970" w:type="dxa"/>
            <w:shd w:val="clear" w:color="auto" w:fill="999999"/>
            <w:tcMar/>
            <w:vAlign w:val="center"/>
          </w:tcPr>
          <w:p w:rsidRPr="00C340A6" w:rsidR="00C8722A" w:rsidP="00E03301" w:rsidRDefault="00C8722A" w14:paraId="0C60A143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Leader</w:t>
            </w:r>
          </w:p>
        </w:tc>
        <w:tc>
          <w:tcPr>
            <w:tcW w:w="6992" w:type="dxa"/>
            <w:shd w:val="clear" w:color="auto" w:fill="999999"/>
            <w:tcMar/>
            <w:vAlign w:val="center"/>
          </w:tcPr>
          <w:p w:rsidRPr="00765066" w:rsidR="00C8722A" w:rsidP="00765066" w:rsidRDefault="00C8722A" w14:paraId="0943B7C8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Action Needed (discussion, decision, etc.)</w:t>
            </w:r>
          </w:p>
        </w:tc>
      </w:tr>
      <w:tr w:rsidR="00AB08E7" w:rsidTr="1C208B76" w14:paraId="22489CB8" w14:textId="77777777">
        <w:trPr>
          <w:trHeight w:val="360"/>
        </w:trPr>
        <w:tc>
          <w:tcPr>
            <w:tcW w:w="1920" w:type="dxa"/>
            <w:tcMar/>
            <w:vAlign w:val="center"/>
          </w:tcPr>
          <w:p w:rsidR="00AB08E7" w:rsidP="001F022E" w:rsidRDefault="653B1AC1" w14:paraId="5480CF93" w14:textId="45724F41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D22AFB4" w:rsidR="0247FE41">
              <w:rPr>
                <w:rFonts w:ascii="Corbel" w:hAnsi="Corbel" w:cs="Lucida Sans Unicode"/>
                <w:color w:val="000000" w:themeColor="text1" w:themeTint="FF" w:themeShade="FF"/>
              </w:rPr>
              <w:t>5 min</w:t>
            </w:r>
          </w:p>
        </w:tc>
        <w:tc>
          <w:tcPr>
            <w:tcW w:w="3225" w:type="dxa"/>
            <w:tcMar/>
            <w:vAlign w:val="center"/>
          </w:tcPr>
          <w:p w:rsidR="00AB08E7" w:rsidP="001F022E" w:rsidRDefault="40D7C4F8" w14:paraId="6CA818BC" w14:textId="73110685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4D22AFB4" w:rsidR="40D7C4F8">
              <w:rPr>
                <w:rFonts w:ascii="Corbel" w:hAnsi="Corbel" w:cs="Lucida Sans Unicode"/>
                <w:color w:val="000000" w:themeColor="text1" w:themeTint="FF" w:themeShade="FF"/>
              </w:rPr>
              <w:t>Review minutes</w:t>
            </w:r>
            <w:r w:rsidRPr="4D22AFB4" w:rsidR="20B3D14E">
              <w:rPr>
                <w:rFonts w:ascii="Corbel" w:hAnsi="Corbel" w:cs="Lucida Sans Unicode"/>
                <w:color w:val="000000" w:themeColor="text1" w:themeTint="FF" w:themeShade="FF"/>
              </w:rPr>
              <w:t xml:space="preserve"> </w:t>
            </w:r>
          </w:p>
        </w:tc>
        <w:tc>
          <w:tcPr>
            <w:tcW w:w="970" w:type="dxa"/>
            <w:tcMar/>
            <w:vAlign w:val="center"/>
          </w:tcPr>
          <w:p w:rsidRPr="005F4EFB" w:rsidR="00AB08E7" w:rsidP="001F022E" w:rsidRDefault="746A5BE1" w14:paraId="07C9D871" w14:textId="79A2D3C9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D22AFB4" w:rsidR="55D02372">
              <w:rPr>
                <w:rFonts w:ascii="Corbel" w:hAnsi="Corbel" w:cs="Lucida Sans Unicode"/>
                <w:color w:val="000000" w:themeColor="text1" w:themeTint="FF" w:themeShade="FF"/>
              </w:rPr>
              <w:t>RS</w:t>
            </w:r>
          </w:p>
        </w:tc>
        <w:tc>
          <w:tcPr>
            <w:tcW w:w="6992" w:type="dxa"/>
            <w:tcMar/>
            <w:vAlign w:val="center"/>
          </w:tcPr>
          <w:p w:rsidR="00AB08E7" w:rsidP="4B908444" w:rsidRDefault="0247FE41" w14:paraId="385EBA5B" w14:textId="747240E1">
            <w:pPr>
              <w:spacing w:line="259" w:lineRule="auto"/>
              <w:rPr>
                <w:rFonts w:ascii="Corbel" w:hAnsi="Corbel" w:cs="Lucida Sans Unicode"/>
              </w:rPr>
            </w:pPr>
            <w:r w:rsidRPr="4B908444">
              <w:rPr>
                <w:rFonts w:ascii="Corbel" w:hAnsi="Corbel" w:cs="Lucida Sans Unicode"/>
              </w:rPr>
              <w:t>Approval of Minutes</w:t>
            </w:r>
          </w:p>
          <w:p w:rsidR="00AB08E7" w:rsidP="4B908444" w:rsidRDefault="00AB08E7" w14:paraId="65810924" w14:textId="23A3D3BF">
            <w:pPr>
              <w:spacing w:line="259" w:lineRule="auto"/>
              <w:rPr>
                <w:rFonts w:ascii="Corbel" w:hAnsi="Corbel" w:cs="Lucida Sans Unicode"/>
              </w:rPr>
            </w:pPr>
          </w:p>
        </w:tc>
      </w:tr>
      <w:tr w:rsidR="001F022E" w:rsidTr="1C208B76" w14:paraId="6B74CC3B" w14:textId="77777777">
        <w:trPr>
          <w:trHeight w:val="360"/>
        </w:trPr>
        <w:tc>
          <w:tcPr>
            <w:tcW w:w="1920" w:type="dxa"/>
            <w:tcMar/>
            <w:vAlign w:val="center"/>
          </w:tcPr>
          <w:p w:rsidRPr="005F4EFB" w:rsidR="001F022E" w:rsidP="1C208B76" w:rsidRDefault="008161C3" w14:paraId="4F00330C" w14:textId="6193E657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orbel" w:hAnsi="Corbel" w:cs="Lucida Sans Unicode"/>
                <w:color w:val="000000" w:themeColor="text1" w:themeTint="FF" w:themeShade="FF"/>
              </w:rPr>
            </w:pPr>
            <w:r w:rsidRPr="1C208B76" w:rsidR="1E362AF3">
              <w:rPr>
                <w:rFonts w:ascii="Corbel" w:hAnsi="Corbel" w:cs="Lucida Sans Unicode"/>
                <w:color w:val="000000" w:themeColor="text1" w:themeTint="FF" w:themeShade="FF"/>
              </w:rPr>
              <w:t>30-</w:t>
            </w:r>
            <w:r w:rsidRPr="1C208B76" w:rsidR="68310FFE">
              <w:rPr>
                <w:rFonts w:ascii="Corbel" w:hAnsi="Corbel" w:cs="Lucida Sans Unicode"/>
                <w:color w:val="000000" w:themeColor="text1" w:themeTint="FF" w:themeShade="FF"/>
              </w:rPr>
              <w:t>45</w:t>
            </w:r>
            <w:r w:rsidRPr="1C208B76" w:rsidR="57D453A8">
              <w:rPr>
                <w:rFonts w:ascii="Corbel" w:hAnsi="Corbel" w:cs="Lucida Sans Unicode"/>
                <w:color w:val="000000" w:themeColor="text1" w:themeTint="FF" w:themeShade="FF"/>
              </w:rPr>
              <w:t xml:space="preserve"> min</w:t>
            </w:r>
          </w:p>
          <w:p w:rsidRPr="005F4EFB" w:rsidR="001F022E" w:rsidP="1C208B76" w:rsidRDefault="008161C3" w14:paraId="22449671" w14:textId="292B8310">
            <w:pPr>
              <w:pStyle w:val="Normal"/>
              <w:jc w:val="center"/>
              <w:rPr>
                <w:rFonts w:ascii="Corbel" w:hAnsi="Corbel" w:cs="Lucida Sans Unicode"/>
                <w:color w:val="000000" w:themeColor="text1"/>
                <w:sz w:val="24"/>
                <w:szCs w:val="24"/>
              </w:rPr>
            </w:pPr>
          </w:p>
        </w:tc>
        <w:tc>
          <w:tcPr>
            <w:tcW w:w="3225" w:type="dxa"/>
            <w:tcMar/>
            <w:vAlign w:val="center"/>
          </w:tcPr>
          <w:p w:rsidRPr="005F4EFB" w:rsidR="001F022E" w:rsidP="1C208B76" w:rsidRDefault="008161C3" w14:paraId="380473B5" w14:textId="66F2D9E3">
            <w:pPr>
              <w:spacing w:before="0" w:beforeAutospacing="off" w:after="0" w:afterAutospacing="off" w:line="259" w:lineRule="auto"/>
              <w:ind/>
              <w:rPr>
                <w:rFonts w:ascii="Corbel" w:hAnsi="Corbel" w:cs="Lucida Sans Unicode"/>
                <w:color w:val="000000" w:themeColor="text1" w:themeTint="FF" w:themeShade="FF"/>
              </w:rPr>
            </w:pPr>
            <w:r w:rsidRPr="1C208B76" w:rsidR="6582A396">
              <w:rPr>
                <w:rFonts w:ascii="Corbel" w:hAnsi="Corbel" w:cs="Lucida Sans Unicode"/>
                <w:color w:val="000000" w:themeColor="text1" w:themeTint="FF" w:themeShade="FF"/>
              </w:rPr>
              <w:t xml:space="preserve">Bookstore Presentation and Guest Speaker </w:t>
            </w:r>
          </w:p>
        </w:tc>
        <w:tc>
          <w:tcPr>
            <w:tcW w:w="970" w:type="dxa"/>
            <w:tcMar/>
            <w:vAlign w:val="center"/>
          </w:tcPr>
          <w:p w:rsidRPr="005F4EFB" w:rsidR="001F022E" w:rsidP="1C208B76" w:rsidRDefault="103AEE96" w14:paraId="75EB7A0E" w14:textId="624D1592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 w:themeTint="FF" w:themeShade="FF"/>
              </w:rPr>
            </w:pPr>
            <w:r w:rsidRPr="1C208B76" w:rsidR="22638D7E">
              <w:rPr>
                <w:rFonts w:ascii="Corbel" w:hAnsi="Corbel" w:cs="Lucida Sans Unicode"/>
                <w:color w:val="000000" w:themeColor="text1" w:themeTint="FF" w:themeShade="FF"/>
              </w:rPr>
              <w:t xml:space="preserve">SL </w:t>
            </w:r>
          </w:p>
          <w:p w:rsidRPr="005F4EFB" w:rsidR="001F022E" w:rsidP="274CFA40" w:rsidRDefault="103AEE96" w14:paraId="4807106D" w14:textId="1FE3B402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6992" w:type="dxa"/>
            <w:tcMar/>
            <w:vAlign w:val="center"/>
          </w:tcPr>
          <w:p w:rsidRPr="005F4EFB" w:rsidR="00393640" w:rsidP="001F022E" w:rsidRDefault="00393640" w14:paraId="4AF77C09" w14:textId="5869E9AE">
            <w:pPr>
              <w:spacing w:line="259" w:lineRule="auto"/>
            </w:pPr>
            <w:r w:rsidR="47D22715">
              <w:rPr/>
              <w:t>Discussion</w:t>
            </w:r>
            <w:r w:rsidR="2358CFED">
              <w:rPr/>
              <w:t xml:space="preserve"> and questions</w:t>
            </w:r>
          </w:p>
        </w:tc>
      </w:tr>
      <w:tr w:rsidR="001F022E" w:rsidTr="1C208B76" w14:paraId="43160A05" w14:textId="77777777">
        <w:tc>
          <w:tcPr>
            <w:tcW w:w="1920" w:type="dxa"/>
            <w:tcMar/>
            <w:vAlign w:val="center"/>
          </w:tcPr>
          <w:p w:rsidRPr="005F4EFB" w:rsidR="001F022E" w:rsidP="4B908444" w:rsidRDefault="008A7609" w14:paraId="45C49BD1" w14:textId="484AF56D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1C208B76" w:rsidR="008A7609">
              <w:rPr>
                <w:rFonts w:ascii="Corbel" w:hAnsi="Corbel" w:cs="Lucida Sans Unicode"/>
                <w:color w:val="000000" w:themeColor="text1" w:themeTint="FF" w:themeShade="FF"/>
              </w:rPr>
              <w:t>10</w:t>
            </w:r>
            <w:r w:rsidRPr="1C208B76" w:rsidR="6BBA5FD0">
              <w:rPr>
                <w:rFonts w:ascii="Corbel" w:hAnsi="Corbel" w:cs="Lucida Sans Unicode"/>
                <w:color w:val="000000" w:themeColor="text1" w:themeTint="FF" w:themeShade="FF"/>
              </w:rPr>
              <w:t xml:space="preserve"> </w:t>
            </w:r>
            <w:r w:rsidRPr="1C208B76" w:rsidR="2BE2CA85">
              <w:rPr>
                <w:rFonts w:ascii="Corbel" w:hAnsi="Corbel" w:cs="Lucida Sans Unicode"/>
                <w:color w:val="000000" w:themeColor="text1" w:themeTint="FF" w:themeShade="FF"/>
              </w:rPr>
              <w:t>min</w:t>
            </w:r>
          </w:p>
          <w:p w:rsidRPr="005F4EFB" w:rsidR="001F022E" w:rsidP="4B908444" w:rsidRDefault="001F022E" w14:paraId="1403AF0B" w14:textId="0EC1B219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3225" w:type="dxa"/>
            <w:tcMar/>
            <w:vAlign w:val="center"/>
          </w:tcPr>
          <w:p w:rsidRPr="005F4EFB" w:rsidR="001F022E" w:rsidP="001F022E" w:rsidRDefault="4BE97D50" w14:paraId="0AD61A40" w14:textId="728B6654">
            <w:pPr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R</w:t>
            </w:r>
            <w:r w:rsidRPr="4B908444" w:rsidR="28547E07">
              <w:rPr>
                <w:rFonts w:ascii="Corbel" w:hAnsi="Corbel" w:cs="Lucida Sans Unicode"/>
                <w:color w:val="000000" w:themeColor="text1"/>
              </w:rPr>
              <w:t xml:space="preserve">eport on website status and discussion </w:t>
            </w:r>
          </w:p>
        </w:tc>
        <w:tc>
          <w:tcPr>
            <w:tcW w:w="970" w:type="dxa"/>
            <w:tcMar/>
            <w:vAlign w:val="center"/>
          </w:tcPr>
          <w:p w:rsidRPr="005F4EFB" w:rsidR="001F022E" w:rsidP="008161C3" w:rsidRDefault="28547E07" w14:paraId="41D9C1B1" w14:textId="164D6381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GQ</w:t>
            </w:r>
          </w:p>
        </w:tc>
        <w:tc>
          <w:tcPr>
            <w:tcW w:w="6992" w:type="dxa"/>
            <w:tcMar/>
            <w:vAlign w:val="center"/>
          </w:tcPr>
          <w:p w:rsidRPr="005F4EFB" w:rsidR="001F022E" w:rsidP="001F022E" w:rsidRDefault="008161C3" w14:paraId="7CED83A9" w14:textId="4110B700">
            <w:pPr>
              <w:rPr>
                <w:rFonts w:ascii="Corbel" w:hAnsi="Corbel" w:cs="Lucida Sans Unicode"/>
                <w:color w:val="000000" w:themeColor="text1"/>
              </w:rPr>
            </w:pPr>
            <w:bookmarkStart w:name="_GoBack" w:id="0"/>
            <w:bookmarkEnd w:id="0"/>
            <w:r w:rsidRPr="4D22AFB4" w:rsidR="60FFB522">
              <w:rPr>
                <w:rFonts w:ascii="Corbel" w:hAnsi="Corbel" w:cs="Lucida Sans Unicode"/>
                <w:color w:val="000000" w:themeColor="text1" w:themeTint="FF" w:themeShade="FF"/>
              </w:rPr>
              <w:t>Discussion</w:t>
            </w:r>
          </w:p>
        </w:tc>
      </w:tr>
      <w:tr w:rsidR="001F022E" w:rsidTr="1C208B76" w14:paraId="37AE37D4" w14:textId="77777777">
        <w:tc>
          <w:tcPr>
            <w:tcW w:w="1920" w:type="dxa"/>
            <w:tcMar/>
            <w:vAlign w:val="center"/>
          </w:tcPr>
          <w:p w:rsidRPr="005F4EFB" w:rsidR="001F022E" w:rsidP="1C208B76" w:rsidRDefault="28547E07" w14:paraId="12BFEFA0" w14:textId="533F77A7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  <w:r w:rsidRPr="1C208B76" w:rsidR="70749771">
              <w:rPr>
                <w:rFonts w:ascii="Corbel" w:hAnsi="Corbel" w:cs="Lucida Sans Unicode"/>
                <w:color w:val="000000" w:themeColor="text1" w:themeTint="FF" w:themeShade="FF"/>
              </w:rPr>
              <w:t>remaining</w:t>
            </w:r>
          </w:p>
          <w:p w:rsidRPr="005F4EFB" w:rsidR="001F022E" w:rsidP="1C208B76" w:rsidRDefault="28547E07" w14:paraId="2F664463" w14:textId="761E4756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225" w:type="dxa"/>
            <w:tcMar/>
            <w:vAlign w:val="center"/>
          </w:tcPr>
          <w:p w:rsidRPr="005F4EFB" w:rsidR="001F022E" w:rsidP="1C208B76" w:rsidRDefault="008161C3" w14:paraId="50B89AB0" w14:textId="0DE8C9AB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  <w:r w:rsidRPr="1C208B76" w:rsidR="70749771">
              <w:rPr>
                <w:rFonts w:ascii="Corbel" w:hAnsi="Corbel" w:cs="Lucida Sans Unicode"/>
                <w:color w:val="000000" w:themeColor="text1" w:themeTint="FF" w:themeShade="FF"/>
              </w:rPr>
              <w:t>SPEAC report</w:t>
            </w:r>
          </w:p>
          <w:p w:rsidRPr="005F4EFB" w:rsidR="001F022E" w:rsidP="1C208B76" w:rsidRDefault="008161C3" w14:paraId="32077873" w14:textId="571A17A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</w:p>
          <w:p w:rsidRPr="005F4EFB" w:rsidR="001F022E" w:rsidP="1C208B76" w:rsidRDefault="008161C3" w14:paraId="62602C15" w14:textId="688E0953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orbel" w:hAnsi="Corbel" w:cs="Lucida Sans Unicode"/>
                <w:color w:val="000000" w:themeColor="text1" w:themeTint="FF" w:themeShade="FF"/>
              </w:rPr>
            </w:pPr>
            <w:r w:rsidRPr="1C208B76" w:rsidR="70749771">
              <w:rPr>
                <w:rFonts w:ascii="Corbel" w:hAnsi="Corbel" w:cs="Lucida Sans Unicode"/>
                <w:color w:val="000000" w:themeColor="text1" w:themeTint="FF" w:themeShade="FF"/>
              </w:rPr>
              <w:t>Senate R</w:t>
            </w:r>
            <w:r w:rsidRPr="1C208B76" w:rsidR="48903F09">
              <w:rPr>
                <w:rFonts w:ascii="Corbel" w:hAnsi="Corbel" w:cs="Lucida Sans Unicode"/>
                <w:color w:val="000000" w:themeColor="text1" w:themeTint="FF" w:themeShade="FF"/>
              </w:rPr>
              <w:t>eport</w:t>
            </w:r>
            <w:r w:rsidRPr="1C208B76" w:rsidR="1B17FBBE">
              <w:rPr>
                <w:rFonts w:ascii="Corbel" w:hAnsi="Corbel" w:cs="Lucida Sans Unicode"/>
                <w:color w:val="000000" w:themeColor="text1" w:themeTint="FF" w:themeShade="FF"/>
              </w:rPr>
              <w:t>/FLEX Day/Questions on i</w:t>
            </w:r>
            <w:r w:rsidRPr="1C208B76" w:rsidR="6695CFED">
              <w:rPr>
                <w:rFonts w:ascii="Corbel" w:hAnsi="Corbel" w:cs="Lucida Sans Unicode"/>
                <w:color w:val="000000" w:themeColor="text1" w:themeTint="FF" w:themeShade="FF"/>
              </w:rPr>
              <w:t>con Protocols</w:t>
            </w:r>
          </w:p>
          <w:p w:rsidRPr="005F4EFB" w:rsidR="001F022E" w:rsidP="1C208B76" w:rsidRDefault="008161C3" w14:paraId="608E2DCC" w14:textId="6813A128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</w:pPr>
          </w:p>
          <w:p w:rsidRPr="005F4EFB" w:rsidR="001F022E" w:rsidP="1C208B76" w:rsidRDefault="008161C3" w14:paraId="03CFBD21" w14:textId="780CFA44">
            <w:pPr>
              <w:pStyle w:val="Normal"/>
              <w:rPr>
                <w:rFonts w:ascii="Corbel" w:hAnsi="Corbel" w:cs="Lucida Sans Unicode"/>
                <w:color w:val="000000" w:themeColor="text1"/>
                <w:sz w:val="24"/>
                <w:szCs w:val="24"/>
              </w:rPr>
            </w:pPr>
          </w:p>
        </w:tc>
        <w:tc>
          <w:tcPr>
            <w:tcW w:w="970" w:type="dxa"/>
            <w:tcMar/>
            <w:vAlign w:val="center"/>
          </w:tcPr>
          <w:p w:rsidRPr="005F4EFB" w:rsidR="001F022E" w:rsidP="1C208B76" w:rsidRDefault="008161C3" w14:paraId="336211B0" w14:textId="1B0552C8">
            <w:pPr>
              <w:jc w:val="center"/>
              <w:rPr>
                <w:rFonts w:ascii="Corbel" w:hAnsi="Corbel" w:cs="Lucida Sans Unicode"/>
                <w:color w:val="000000" w:themeColor="text1" w:themeTint="FF" w:themeShade="FF"/>
              </w:rPr>
            </w:pPr>
            <w:r w:rsidRPr="1C208B76" w:rsidR="56D387BA">
              <w:rPr>
                <w:rFonts w:ascii="Corbel" w:hAnsi="Corbel" w:cs="Lucida Sans Unicode"/>
                <w:color w:val="000000" w:themeColor="text1" w:themeTint="FF" w:themeShade="FF"/>
              </w:rPr>
              <w:t>MC</w:t>
            </w:r>
          </w:p>
          <w:p w:rsidRPr="005F4EFB" w:rsidR="001F022E" w:rsidP="1C208B76" w:rsidRDefault="008161C3" w14:paraId="4CEAD5F1" w14:textId="67DE3BD2">
            <w:pPr>
              <w:pStyle w:val="Normal"/>
              <w:jc w:val="center"/>
              <w:rPr>
                <w:rFonts w:ascii="Corbel" w:hAnsi="Corbel" w:cs="Lucida Sans Unicode"/>
                <w:color w:val="000000" w:themeColor="text1"/>
                <w:sz w:val="24"/>
                <w:szCs w:val="24"/>
              </w:rPr>
            </w:pPr>
            <w:r w:rsidRPr="1C208B76" w:rsidR="1B17FBBE">
              <w:rPr>
                <w:rFonts w:ascii="Corbel" w:hAnsi="Corbel" w:cs="Lucida Sans Unicode"/>
                <w:color w:val="000000" w:themeColor="text1" w:themeTint="FF" w:themeShade="FF"/>
                <w:sz w:val="24"/>
                <w:szCs w:val="24"/>
              </w:rPr>
              <w:t>AF</w:t>
            </w:r>
          </w:p>
        </w:tc>
        <w:tc>
          <w:tcPr>
            <w:tcW w:w="6992" w:type="dxa"/>
            <w:tcMar/>
            <w:vAlign w:val="center"/>
          </w:tcPr>
          <w:p w:rsidRPr="005F4EFB" w:rsidR="001F022E" w:rsidP="274CFA40" w:rsidRDefault="001F022E" w14:paraId="26155DF4" w14:textId="26747C80">
            <w:pPr>
              <w:rPr>
                <w:rFonts w:ascii="Corbel" w:hAnsi="Corbel" w:cs="Lucida Sans Unicode"/>
              </w:rPr>
            </w:pPr>
            <w:r w:rsidRPr="4D22AFB4" w:rsidR="7A98D11F">
              <w:rPr>
                <w:rFonts w:ascii="Corbel" w:hAnsi="Corbel" w:cs="Lucida Sans Unicode"/>
              </w:rPr>
              <w:t>Discussion</w:t>
            </w:r>
          </w:p>
        </w:tc>
      </w:tr>
    </w:tbl>
    <w:p w:rsidRPr="00C340A6" w:rsidR="006A4934" w:rsidRDefault="006A4934" w14:paraId="34CE0A41" w14:textId="77777777">
      <w:pPr>
        <w:rPr>
          <w:rFonts w:ascii="Century Gothic" w:hAnsi="Century Gothic" w:cs="Lucida Sans Unicode"/>
          <w:bCs/>
          <w:iCs/>
          <w:sz w:val="20"/>
        </w:rPr>
      </w:pPr>
    </w:p>
    <w:p w:rsidRPr="00C340A6" w:rsidR="006A4934" w:rsidRDefault="006A4934" w14:paraId="62EBF3C5" w14:textId="77777777">
      <w:pPr>
        <w:rPr>
          <w:rFonts w:ascii="Century Gothic" w:hAnsi="Century Gothic" w:cs="Lucida Sans Unicode"/>
          <w:bCs/>
          <w:iCs/>
          <w:sz w:val="20"/>
        </w:rPr>
      </w:pPr>
    </w:p>
    <w:p w:rsidRPr="00F67B27" w:rsidR="00C6231C" w:rsidP="00F67B27" w:rsidRDefault="00C6231C" w14:paraId="6D98A12B" w14:textId="77777777">
      <w:pPr>
        <w:tabs>
          <w:tab w:val="left" w:pos="5460"/>
        </w:tabs>
        <w:rPr>
          <w:rFonts w:ascii="Century Gothic" w:hAnsi="Century Gothic"/>
        </w:rPr>
      </w:pPr>
    </w:p>
    <w:sectPr w:rsidRPr="00F67B27" w:rsidR="00C6231C" w:rsidSect="00C444C0">
      <w:endnotePr>
        <w:numFmt w:val="decimal"/>
      </w:endnotePr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6AB4" w:rsidP="00CE77D9" w:rsidRDefault="009A6AB4" w14:paraId="5CC96599" w14:textId="77777777">
      <w:r>
        <w:separator/>
      </w:r>
    </w:p>
  </w:endnote>
  <w:endnote w:type="continuationSeparator" w:id="0">
    <w:p w:rsidR="009A6AB4" w:rsidP="00CE77D9" w:rsidRDefault="009A6AB4" w14:paraId="2F76897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Malgun Gothic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7D9" w:rsidP="00CE77D9" w:rsidRDefault="00CE77D9" w14:paraId="3FE9F23F" w14:textId="77777777">
    <w:pPr>
      <w:pStyle w:val="Footer"/>
      <w:jc w:val="both"/>
    </w:pPr>
  </w:p>
  <w:p w:rsidR="00CE77D9" w:rsidRDefault="00CE77D9" w14:paraId="1F72F64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6AB4" w:rsidP="00CE77D9" w:rsidRDefault="009A6AB4" w14:paraId="3E71BB8F" w14:textId="77777777">
      <w:r>
        <w:separator/>
      </w:r>
    </w:p>
  </w:footnote>
  <w:footnote w:type="continuationSeparator" w:id="0">
    <w:p w:rsidR="009A6AB4" w:rsidP="00CE77D9" w:rsidRDefault="009A6AB4" w14:paraId="0E4D6E89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5599"/>
    <w:multiLevelType w:val="hybridMultilevel"/>
    <w:tmpl w:val="7B46C610"/>
    <w:lvl w:ilvl="0" w:tplc="7D0221F0"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4012A67"/>
    <w:multiLevelType w:val="hybridMultilevel"/>
    <w:tmpl w:val="595A4198"/>
    <w:lvl w:ilvl="0" w:tplc="9E8E3D1A">
      <w:start w:val="15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BD91B11"/>
    <w:multiLevelType w:val="hybridMultilevel"/>
    <w:tmpl w:val="1A22C8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3357068"/>
    <w:multiLevelType w:val="hybridMultilevel"/>
    <w:tmpl w:val="326A8E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E06C83"/>
    <w:multiLevelType w:val="hybridMultilevel"/>
    <w:tmpl w:val="FF8C3EA8"/>
    <w:lvl w:ilvl="0" w:tplc="1C5077C4"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B9E1631"/>
    <w:multiLevelType w:val="hybridMultilevel"/>
    <w:tmpl w:val="18FCE9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C322EF2"/>
    <w:multiLevelType w:val="hybridMultilevel"/>
    <w:tmpl w:val="BA3ABD64"/>
    <w:lvl w:ilvl="0" w:tplc="7BF837F2">
      <w:start w:val="9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81E736F"/>
    <w:multiLevelType w:val="hybridMultilevel"/>
    <w:tmpl w:val="B36E2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6D1F6F"/>
    <w:multiLevelType w:val="hybridMultilevel"/>
    <w:tmpl w:val="21481CA4"/>
    <w:lvl w:ilvl="0" w:tplc="416C427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A32B71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D4CC3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1DACD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7AFD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5126E6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1980F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E8A1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16455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BC62CA1"/>
    <w:multiLevelType w:val="hybridMultilevel"/>
    <w:tmpl w:val="A0E619F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51F72E97"/>
    <w:multiLevelType w:val="hybridMultilevel"/>
    <w:tmpl w:val="DCD69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E4051E"/>
    <w:multiLevelType w:val="hybridMultilevel"/>
    <w:tmpl w:val="33C6AF2C"/>
    <w:lvl w:ilvl="0" w:tplc="B25273AE">
      <w:start w:val="5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4103EF"/>
    <w:multiLevelType w:val="hybridMultilevel"/>
    <w:tmpl w:val="4A8C75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2A75A49"/>
    <w:multiLevelType w:val="hybridMultilevel"/>
    <w:tmpl w:val="B2A01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204793"/>
    <w:multiLevelType w:val="hybridMultilevel"/>
    <w:tmpl w:val="4A1C9D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60D50B0"/>
    <w:multiLevelType w:val="hybridMultilevel"/>
    <w:tmpl w:val="770A1E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656057"/>
    <w:multiLevelType w:val="hybridMultilevel"/>
    <w:tmpl w:val="8878FE6C"/>
    <w:lvl w:ilvl="0" w:tplc="E09AF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651A75"/>
    <w:multiLevelType w:val="hybridMultilevel"/>
    <w:tmpl w:val="6B389A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9A36CB9"/>
    <w:multiLevelType w:val="hybridMultilevel"/>
    <w:tmpl w:val="7354F0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744F88"/>
    <w:multiLevelType w:val="hybridMultilevel"/>
    <w:tmpl w:val="183C04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94178BE"/>
    <w:multiLevelType w:val="hybridMultilevel"/>
    <w:tmpl w:val="DEE20B3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6"/>
  </w:num>
  <w:num w:numId="5">
    <w:abstractNumId w:val="9"/>
  </w:num>
  <w:num w:numId="6">
    <w:abstractNumId w:val="20"/>
  </w:num>
  <w:num w:numId="7">
    <w:abstractNumId w:val="18"/>
  </w:num>
  <w:num w:numId="8">
    <w:abstractNumId w:val="15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</w:num>
  <w:num w:numId="12">
    <w:abstractNumId w:val="19"/>
  </w:num>
  <w:num w:numId="13">
    <w:abstractNumId w:val="17"/>
  </w:num>
  <w:num w:numId="14">
    <w:abstractNumId w:val="2"/>
  </w:num>
  <w:num w:numId="15">
    <w:abstractNumId w:val="12"/>
  </w:num>
  <w:num w:numId="16">
    <w:abstractNumId w:val="5"/>
  </w:num>
  <w:num w:numId="17">
    <w:abstractNumId w:val="13"/>
  </w:num>
  <w:num w:numId="18">
    <w:abstractNumId w:val="11"/>
  </w:num>
  <w:num w:numId="19">
    <w:abstractNumId w:val="0"/>
  </w:num>
  <w:num w:numId="20">
    <w:abstractNumId w:val="6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TIzNzcyMTU3NDBQ0lEKTi0uzszPAykwrAUAjtZD8CwAAAA="/>
  </w:docVars>
  <w:rsids>
    <w:rsidRoot w:val="007B2BB6"/>
    <w:rsid w:val="00005D40"/>
    <w:rsid w:val="000105EA"/>
    <w:rsid w:val="000257AC"/>
    <w:rsid w:val="000415A3"/>
    <w:rsid w:val="0004714F"/>
    <w:rsid w:val="0005082E"/>
    <w:rsid w:val="00055D8E"/>
    <w:rsid w:val="0006006D"/>
    <w:rsid w:val="00063924"/>
    <w:rsid w:val="00064CBA"/>
    <w:rsid w:val="000665A5"/>
    <w:rsid w:val="00077934"/>
    <w:rsid w:val="00090FE3"/>
    <w:rsid w:val="000A362A"/>
    <w:rsid w:val="000A46B8"/>
    <w:rsid w:val="000B3875"/>
    <w:rsid w:val="000C29C2"/>
    <w:rsid w:val="000D25EE"/>
    <w:rsid w:val="000D2CF2"/>
    <w:rsid w:val="000D7CE8"/>
    <w:rsid w:val="000E5F3A"/>
    <w:rsid w:val="001028D5"/>
    <w:rsid w:val="00103AFE"/>
    <w:rsid w:val="0012489F"/>
    <w:rsid w:val="00142773"/>
    <w:rsid w:val="00147719"/>
    <w:rsid w:val="001520D2"/>
    <w:rsid w:val="00154ED4"/>
    <w:rsid w:val="00167607"/>
    <w:rsid w:val="00171C52"/>
    <w:rsid w:val="001864D7"/>
    <w:rsid w:val="001964A3"/>
    <w:rsid w:val="001A208B"/>
    <w:rsid w:val="001A4AC0"/>
    <w:rsid w:val="001B1EB2"/>
    <w:rsid w:val="001B7C3C"/>
    <w:rsid w:val="001B7D83"/>
    <w:rsid w:val="001C0069"/>
    <w:rsid w:val="001C0445"/>
    <w:rsid w:val="001C382E"/>
    <w:rsid w:val="001D1C5A"/>
    <w:rsid w:val="001D1FA5"/>
    <w:rsid w:val="001D3562"/>
    <w:rsid w:val="001E0BE2"/>
    <w:rsid w:val="001E245C"/>
    <w:rsid w:val="001F022E"/>
    <w:rsid w:val="00212391"/>
    <w:rsid w:val="0022107D"/>
    <w:rsid w:val="00223840"/>
    <w:rsid w:val="0022460B"/>
    <w:rsid w:val="00225855"/>
    <w:rsid w:val="00226046"/>
    <w:rsid w:val="00226105"/>
    <w:rsid w:val="0023485F"/>
    <w:rsid w:val="00235A98"/>
    <w:rsid w:val="00243F23"/>
    <w:rsid w:val="002505AE"/>
    <w:rsid w:val="00257CB7"/>
    <w:rsid w:val="00265D1C"/>
    <w:rsid w:val="00266E24"/>
    <w:rsid w:val="002673D5"/>
    <w:rsid w:val="00272A94"/>
    <w:rsid w:val="00277586"/>
    <w:rsid w:val="00287A12"/>
    <w:rsid w:val="002A16B8"/>
    <w:rsid w:val="002A5589"/>
    <w:rsid w:val="002A6688"/>
    <w:rsid w:val="002B272D"/>
    <w:rsid w:val="002B4F02"/>
    <w:rsid w:val="002B55C0"/>
    <w:rsid w:val="002B6E4C"/>
    <w:rsid w:val="002D169D"/>
    <w:rsid w:val="002E583E"/>
    <w:rsid w:val="002F0134"/>
    <w:rsid w:val="002F0D5F"/>
    <w:rsid w:val="002F2E48"/>
    <w:rsid w:val="002F7E5C"/>
    <w:rsid w:val="003011C9"/>
    <w:rsid w:val="003020C2"/>
    <w:rsid w:val="00315358"/>
    <w:rsid w:val="0032069E"/>
    <w:rsid w:val="003221D6"/>
    <w:rsid w:val="00322311"/>
    <w:rsid w:val="0032494F"/>
    <w:rsid w:val="00332CA3"/>
    <w:rsid w:val="00340DCA"/>
    <w:rsid w:val="00340E97"/>
    <w:rsid w:val="0036020E"/>
    <w:rsid w:val="003615D4"/>
    <w:rsid w:val="003640A4"/>
    <w:rsid w:val="00371ED0"/>
    <w:rsid w:val="00376A6A"/>
    <w:rsid w:val="00383DCE"/>
    <w:rsid w:val="00384A80"/>
    <w:rsid w:val="00393640"/>
    <w:rsid w:val="00395582"/>
    <w:rsid w:val="0039686B"/>
    <w:rsid w:val="003A19FB"/>
    <w:rsid w:val="003A1E09"/>
    <w:rsid w:val="003A2A7E"/>
    <w:rsid w:val="003A307B"/>
    <w:rsid w:val="003A393D"/>
    <w:rsid w:val="003B40E0"/>
    <w:rsid w:val="003B507E"/>
    <w:rsid w:val="003C0A98"/>
    <w:rsid w:val="003C182C"/>
    <w:rsid w:val="003C1DA1"/>
    <w:rsid w:val="003E2C41"/>
    <w:rsid w:val="003F03E7"/>
    <w:rsid w:val="003F163F"/>
    <w:rsid w:val="00400397"/>
    <w:rsid w:val="004004D7"/>
    <w:rsid w:val="00400B5C"/>
    <w:rsid w:val="00410750"/>
    <w:rsid w:val="004113F3"/>
    <w:rsid w:val="0041293B"/>
    <w:rsid w:val="00430845"/>
    <w:rsid w:val="00431D00"/>
    <w:rsid w:val="00432241"/>
    <w:rsid w:val="00444AD6"/>
    <w:rsid w:val="00445864"/>
    <w:rsid w:val="00446698"/>
    <w:rsid w:val="00455BDD"/>
    <w:rsid w:val="00460DBF"/>
    <w:rsid w:val="00462299"/>
    <w:rsid w:val="00466774"/>
    <w:rsid w:val="00485CB3"/>
    <w:rsid w:val="0048716A"/>
    <w:rsid w:val="0049065D"/>
    <w:rsid w:val="00492149"/>
    <w:rsid w:val="00493BFA"/>
    <w:rsid w:val="004B4CA0"/>
    <w:rsid w:val="004B71B6"/>
    <w:rsid w:val="004C0C4F"/>
    <w:rsid w:val="004C4A18"/>
    <w:rsid w:val="004C7A55"/>
    <w:rsid w:val="004D54CD"/>
    <w:rsid w:val="004D5D99"/>
    <w:rsid w:val="004F6165"/>
    <w:rsid w:val="00501E1D"/>
    <w:rsid w:val="00501E4E"/>
    <w:rsid w:val="00502DED"/>
    <w:rsid w:val="00504D72"/>
    <w:rsid w:val="00505E2B"/>
    <w:rsid w:val="005335FA"/>
    <w:rsid w:val="00550380"/>
    <w:rsid w:val="00552D95"/>
    <w:rsid w:val="005570CA"/>
    <w:rsid w:val="00574C1B"/>
    <w:rsid w:val="00576B07"/>
    <w:rsid w:val="00582FF3"/>
    <w:rsid w:val="0059539E"/>
    <w:rsid w:val="005A7D04"/>
    <w:rsid w:val="005B06BF"/>
    <w:rsid w:val="005B2C61"/>
    <w:rsid w:val="005B417A"/>
    <w:rsid w:val="005C346D"/>
    <w:rsid w:val="005C4C3F"/>
    <w:rsid w:val="005D6699"/>
    <w:rsid w:val="005E27B6"/>
    <w:rsid w:val="005F1CAD"/>
    <w:rsid w:val="005F4EFB"/>
    <w:rsid w:val="005F6BBC"/>
    <w:rsid w:val="00606275"/>
    <w:rsid w:val="0061116E"/>
    <w:rsid w:val="00614FFC"/>
    <w:rsid w:val="006205E2"/>
    <w:rsid w:val="00622701"/>
    <w:rsid w:val="006315E0"/>
    <w:rsid w:val="006361ED"/>
    <w:rsid w:val="0063701D"/>
    <w:rsid w:val="00645212"/>
    <w:rsid w:val="00645330"/>
    <w:rsid w:val="00650EF3"/>
    <w:rsid w:val="00653A62"/>
    <w:rsid w:val="006607C5"/>
    <w:rsid w:val="00664AF9"/>
    <w:rsid w:val="00665BA6"/>
    <w:rsid w:val="0067362F"/>
    <w:rsid w:val="0068045C"/>
    <w:rsid w:val="006903EF"/>
    <w:rsid w:val="0069140B"/>
    <w:rsid w:val="006A4934"/>
    <w:rsid w:val="006A6E8F"/>
    <w:rsid w:val="006A6FD2"/>
    <w:rsid w:val="006B1EE1"/>
    <w:rsid w:val="006D1A9E"/>
    <w:rsid w:val="006D4D14"/>
    <w:rsid w:val="006F3949"/>
    <w:rsid w:val="006F60A0"/>
    <w:rsid w:val="006F7E1D"/>
    <w:rsid w:val="007077F2"/>
    <w:rsid w:val="00724D92"/>
    <w:rsid w:val="00733797"/>
    <w:rsid w:val="00733E3D"/>
    <w:rsid w:val="00742B42"/>
    <w:rsid w:val="0074347B"/>
    <w:rsid w:val="00750E0E"/>
    <w:rsid w:val="00755D1E"/>
    <w:rsid w:val="007574C6"/>
    <w:rsid w:val="007610EC"/>
    <w:rsid w:val="007620BE"/>
    <w:rsid w:val="00765066"/>
    <w:rsid w:val="00775C85"/>
    <w:rsid w:val="00777D0D"/>
    <w:rsid w:val="00786F9D"/>
    <w:rsid w:val="0079565A"/>
    <w:rsid w:val="007A1064"/>
    <w:rsid w:val="007A115E"/>
    <w:rsid w:val="007A3DC1"/>
    <w:rsid w:val="007A3FA7"/>
    <w:rsid w:val="007A4FBB"/>
    <w:rsid w:val="007A73D9"/>
    <w:rsid w:val="007B2BB6"/>
    <w:rsid w:val="007C3A94"/>
    <w:rsid w:val="007C4776"/>
    <w:rsid w:val="007D51B7"/>
    <w:rsid w:val="007D5B8F"/>
    <w:rsid w:val="007E0230"/>
    <w:rsid w:val="007F00FE"/>
    <w:rsid w:val="007F0AC3"/>
    <w:rsid w:val="008077D8"/>
    <w:rsid w:val="00807987"/>
    <w:rsid w:val="00814C72"/>
    <w:rsid w:val="008161C3"/>
    <w:rsid w:val="00816543"/>
    <w:rsid w:val="00821162"/>
    <w:rsid w:val="00824598"/>
    <w:rsid w:val="0083202C"/>
    <w:rsid w:val="0083312E"/>
    <w:rsid w:val="0083627C"/>
    <w:rsid w:val="00844D93"/>
    <w:rsid w:val="0085151B"/>
    <w:rsid w:val="00851F08"/>
    <w:rsid w:val="0086066F"/>
    <w:rsid w:val="008611A8"/>
    <w:rsid w:val="0086125F"/>
    <w:rsid w:val="00871CC3"/>
    <w:rsid w:val="00873F60"/>
    <w:rsid w:val="00877DEA"/>
    <w:rsid w:val="00881E7F"/>
    <w:rsid w:val="00883FED"/>
    <w:rsid w:val="008904DB"/>
    <w:rsid w:val="00892233"/>
    <w:rsid w:val="00897B59"/>
    <w:rsid w:val="008A4FC2"/>
    <w:rsid w:val="008A7609"/>
    <w:rsid w:val="008B5C79"/>
    <w:rsid w:val="008C011B"/>
    <w:rsid w:val="008C04A2"/>
    <w:rsid w:val="008E44AA"/>
    <w:rsid w:val="008E5A1C"/>
    <w:rsid w:val="008E7F50"/>
    <w:rsid w:val="008F27A1"/>
    <w:rsid w:val="008F3912"/>
    <w:rsid w:val="008F5415"/>
    <w:rsid w:val="008F6B71"/>
    <w:rsid w:val="00915042"/>
    <w:rsid w:val="00924A62"/>
    <w:rsid w:val="00924EE7"/>
    <w:rsid w:val="009253C0"/>
    <w:rsid w:val="009261A7"/>
    <w:rsid w:val="009267A1"/>
    <w:rsid w:val="009324B9"/>
    <w:rsid w:val="00932682"/>
    <w:rsid w:val="00935A1C"/>
    <w:rsid w:val="00937082"/>
    <w:rsid w:val="00941676"/>
    <w:rsid w:val="009438DC"/>
    <w:rsid w:val="00946B93"/>
    <w:rsid w:val="00947460"/>
    <w:rsid w:val="00951A09"/>
    <w:rsid w:val="00957C6B"/>
    <w:rsid w:val="00961C11"/>
    <w:rsid w:val="00964E35"/>
    <w:rsid w:val="00966C33"/>
    <w:rsid w:val="00967C06"/>
    <w:rsid w:val="00971EB4"/>
    <w:rsid w:val="009810B9"/>
    <w:rsid w:val="00993324"/>
    <w:rsid w:val="00995044"/>
    <w:rsid w:val="009A6AB4"/>
    <w:rsid w:val="009B373D"/>
    <w:rsid w:val="009B7CA7"/>
    <w:rsid w:val="009B7E28"/>
    <w:rsid w:val="009C30BC"/>
    <w:rsid w:val="009C3A72"/>
    <w:rsid w:val="009C4CC7"/>
    <w:rsid w:val="009C6759"/>
    <w:rsid w:val="009E052D"/>
    <w:rsid w:val="009E3C6A"/>
    <w:rsid w:val="009F2122"/>
    <w:rsid w:val="009F2B0A"/>
    <w:rsid w:val="009F4BDC"/>
    <w:rsid w:val="009F7344"/>
    <w:rsid w:val="00A07109"/>
    <w:rsid w:val="00A072C6"/>
    <w:rsid w:val="00A14744"/>
    <w:rsid w:val="00A155DA"/>
    <w:rsid w:val="00A40A50"/>
    <w:rsid w:val="00A42A01"/>
    <w:rsid w:val="00A43A33"/>
    <w:rsid w:val="00A45BEA"/>
    <w:rsid w:val="00A45D86"/>
    <w:rsid w:val="00A4663D"/>
    <w:rsid w:val="00A53ACE"/>
    <w:rsid w:val="00A57B96"/>
    <w:rsid w:val="00A72375"/>
    <w:rsid w:val="00A7661A"/>
    <w:rsid w:val="00A90429"/>
    <w:rsid w:val="00A915B6"/>
    <w:rsid w:val="00A97A20"/>
    <w:rsid w:val="00A97C36"/>
    <w:rsid w:val="00AA10C8"/>
    <w:rsid w:val="00AA29D8"/>
    <w:rsid w:val="00AA2F4E"/>
    <w:rsid w:val="00AA4E4A"/>
    <w:rsid w:val="00AB08E7"/>
    <w:rsid w:val="00AB3164"/>
    <w:rsid w:val="00AB6380"/>
    <w:rsid w:val="00AC13C1"/>
    <w:rsid w:val="00AD28FB"/>
    <w:rsid w:val="00AD6E3E"/>
    <w:rsid w:val="00AE322F"/>
    <w:rsid w:val="00AF4EC4"/>
    <w:rsid w:val="00AF76C6"/>
    <w:rsid w:val="00B0418C"/>
    <w:rsid w:val="00B04781"/>
    <w:rsid w:val="00B0558C"/>
    <w:rsid w:val="00B10BAD"/>
    <w:rsid w:val="00B14F79"/>
    <w:rsid w:val="00B165DF"/>
    <w:rsid w:val="00B27ADE"/>
    <w:rsid w:val="00B31EDA"/>
    <w:rsid w:val="00B34344"/>
    <w:rsid w:val="00B577FB"/>
    <w:rsid w:val="00B64E91"/>
    <w:rsid w:val="00B73EC6"/>
    <w:rsid w:val="00B7416C"/>
    <w:rsid w:val="00B746D6"/>
    <w:rsid w:val="00B74820"/>
    <w:rsid w:val="00B7571E"/>
    <w:rsid w:val="00B82487"/>
    <w:rsid w:val="00B84029"/>
    <w:rsid w:val="00B85EF3"/>
    <w:rsid w:val="00B87E75"/>
    <w:rsid w:val="00B89ED9"/>
    <w:rsid w:val="00B905F4"/>
    <w:rsid w:val="00B973ED"/>
    <w:rsid w:val="00BA1862"/>
    <w:rsid w:val="00BA3C2C"/>
    <w:rsid w:val="00BA4F2E"/>
    <w:rsid w:val="00BB5DDB"/>
    <w:rsid w:val="00BC259F"/>
    <w:rsid w:val="00BE0B62"/>
    <w:rsid w:val="00BE1D30"/>
    <w:rsid w:val="00BE255B"/>
    <w:rsid w:val="00BE3610"/>
    <w:rsid w:val="00BE6688"/>
    <w:rsid w:val="00BE79D0"/>
    <w:rsid w:val="00BF1CD9"/>
    <w:rsid w:val="00C0230B"/>
    <w:rsid w:val="00C02C94"/>
    <w:rsid w:val="00C16AB6"/>
    <w:rsid w:val="00C2135B"/>
    <w:rsid w:val="00C340A6"/>
    <w:rsid w:val="00C356C0"/>
    <w:rsid w:val="00C37DAC"/>
    <w:rsid w:val="00C41A66"/>
    <w:rsid w:val="00C444C0"/>
    <w:rsid w:val="00C4494A"/>
    <w:rsid w:val="00C540A0"/>
    <w:rsid w:val="00C60498"/>
    <w:rsid w:val="00C616B8"/>
    <w:rsid w:val="00C61C11"/>
    <w:rsid w:val="00C622AA"/>
    <w:rsid w:val="00C6231C"/>
    <w:rsid w:val="00C6556F"/>
    <w:rsid w:val="00C7175F"/>
    <w:rsid w:val="00C731EF"/>
    <w:rsid w:val="00C83640"/>
    <w:rsid w:val="00C85E01"/>
    <w:rsid w:val="00C8722A"/>
    <w:rsid w:val="00C90463"/>
    <w:rsid w:val="00C90A57"/>
    <w:rsid w:val="00C97431"/>
    <w:rsid w:val="00CA2667"/>
    <w:rsid w:val="00CB10DE"/>
    <w:rsid w:val="00CB3C38"/>
    <w:rsid w:val="00CB75AD"/>
    <w:rsid w:val="00CC6D69"/>
    <w:rsid w:val="00CE687B"/>
    <w:rsid w:val="00CE77D9"/>
    <w:rsid w:val="00CF2F4D"/>
    <w:rsid w:val="00D136DD"/>
    <w:rsid w:val="00D166FD"/>
    <w:rsid w:val="00D25891"/>
    <w:rsid w:val="00D3179C"/>
    <w:rsid w:val="00D32065"/>
    <w:rsid w:val="00D3318E"/>
    <w:rsid w:val="00D351D7"/>
    <w:rsid w:val="00D468CF"/>
    <w:rsid w:val="00D52609"/>
    <w:rsid w:val="00D65330"/>
    <w:rsid w:val="00D74240"/>
    <w:rsid w:val="00D753AD"/>
    <w:rsid w:val="00D7772A"/>
    <w:rsid w:val="00D80FAA"/>
    <w:rsid w:val="00DA2C19"/>
    <w:rsid w:val="00DA6CD3"/>
    <w:rsid w:val="00DA7BE0"/>
    <w:rsid w:val="00DB3014"/>
    <w:rsid w:val="00DC04B9"/>
    <w:rsid w:val="00DC53FB"/>
    <w:rsid w:val="00DC6D52"/>
    <w:rsid w:val="00DD0066"/>
    <w:rsid w:val="00DD6AA0"/>
    <w:rsid w:val="00DE1B3A"/>
    <w:rsid w:val="00DF176E"/>
    <w:rsid w:val="00DF7673"/>
    <w:rsid w:val="00E03301"/>
    <w:rsid w:val="00E213FE"/>
    <w:rsid w:val="00E228B0"/>
    <w:rsid w:val="00E24749"/>
    <w:rsid w:val="00E3418A"/>
    <w:rsid w:val="00E345DB"/>
    <w:rsid w:val="00E42561"/>
    <w:rsid w:val="00E522C0"/>
    <w:rsid w:val="00E60C15"/>
    <w:rsid w:val="00E63131"/>
    <w:rsid w:val="00E750D2"/>
    <w:rsid w:val="00E76B9B"/>
    <w:rsid w:val="00E83CA1"/>
    <w:rsid w:val="00E85E9C"/>
    <w:rsid w:val="00E94905"/>
    <w:rsid w:val="00E96BD7"/>
    <w:rsid w:val="00E9732A"/>
    <w:rsid w:val="00EA079B"/>
    <w:rsid w:val="00EA32AC"/>
    <w:rsid w:val="00EB6297"/>
    <w:rsid w:val="00EB788B"/>
    <w:rsid w:val="00EC11FD"/>
    <w:rsid w:val="00EC2C44"/>
    <w:rsid w:val="00EF1EF5"/>
    <w:rsid w:val="00EF32AB"/>
    <w:rsid w:val="00EF4DC1"/>
    <w:rsid w:val="00EF6C59"/>
    <w:rsid w:val="00F04D65"/>
    <w:rsid w:val="00F06CB3"/>
    <w:rsid w:val="00F11726"/>
    <w:rsid w:val="00F11A59"/>
    <w:rsid w:val="00F2122D"/>
    <w:rsid w:val="00F2708C"/>
    <w:rsid w:val="00F34981"/>
    <w:rsid w:val="00F36A4C"/>
    <w:rsid w:val="00F41E08"/>
    <w:rsid w:val="00F42A43"/>
    <w:rsid w:val="00F66FBF"/>
    <w:rsid w:val="00F67B27"/>
    <w:rsid w:val="00F763AC"/>
    <w:rsid w:val="00F83456"/>
    <w:rsid w:val="00F9046D"/>
    <w:rsid w:val="00F930D7"/>
    <w:rsid w:val="00F94379"/>
    <w:rsid w:val="00F94FFD"/>
    <w:rsid w:val="00FA37AD"/>
    <w:rsid w:val="00FA5EDC"/>
    <w:rsid w:val="00FA6224"/>
    <w:rsid w:val="00FB07EA"/>
    <w:rsid w:val="00FB2821"/>
    <w:rsid w:val="00FC5A5D"/>
    <w:rsid w:val="00FC7A77"/>
    <w:rsid w:val="00FC7BF5"/>
    <w:rsid w:val="00FD0D9E"/>
    <w:rsid w:val="00FD228D"/>
    <w:rsid w:val="00FD7CBC"/>
    <w:rsid w:val="00FE0196"/>
    <w:rsid w:val="00FE0558"/>
    <w:rsid w:val="00FE1DBB"/>
    <w:rsid w:val="00FE3E7E"/>
    <w:rsid w:val="00FE7387"/>
    <w:rsid w:val="00FF0259"/>
    <w:rsid w:val="00FF755B"/>
    <w:rsid w:val="013EEAB4"/>
    <w:rsid w:val="015D7509"/>
    <w:rsid w:val="01C5E1BF"/>
    <w:rsid w:val="01C61B17"/>
    <w:rsid w:val="01F260F2"/>
    <w:rsid w:val="0247FE41"/>
    <w:rsid w:val="02A7A908"/>
    <w:rsid w:val="0314040D"/>
    <w:rsid w:val="036EB900"/>
    <w:rsid w:val="0377CBE8"/>
    <w:rsid w:val="0382DF40"/>
    <w:rsid w:val="040BAB45"/>
    <w:rsid w:val="04187C36"/>
    <w:rsid w:val="0467EEC7"/>
    <w:rsid w:val="04CB3817"/>
    <w:rsid w:val="04D66A3A"/>
    <w:rsid w:val="04DB6801"/>
    <w:rsid w:val="04F30F3F"/>
    <w:rsid w:val="04F7B902"/>
    <w:rsid w:val="04FE52EE"/>
    <w:rsid w:val="0516AE5B"/>
    <w:rsid w:val="0518718A"/>
    <w:rsid w:val="05264F12"/>
    <w:rsid w:val="056A9BD6"/>
    <w:rsid w:val="056C44E5"/>
    <w:rsid w:val="05C24BA7"/>
    <w:rsid w:val="0642EC48"/>
    <w:rsid w:val="0650B8CD"/>
    <w:rsid w:val="06777083"/>
    <w:rsid w:val="06D89008"/>
    <w:rsid w:val="07082CF0"/>
    <w:rsid w:val="0760B1F3"/>
    <w:rsid w:val="0770F431"/>
    <w:rsid w:val="0792A1BE"/>
    <w:rsid w:val="07EFA1CE"/>
    <w:rsid w:val="080BD45A"/>
    <w:rsid w:val="082080F0"/>
    <w:rsid w:val="08374B94"/>
    <w:rsid w:val="085F9D0B"/>
    <w:rsid w:val="0878D1C2"/>
    <w:rsid w:val="088323DE"/>
    <w:rsid w:val="08C86D4D"/>
    <w:rsid w:val="097D41B9"/>
    <w:rsid w:val="0994B9C0"/>
    <w:rsid w:val="09C32CB7"/>
    <w:rsid w:val="09E42129"/>
    <w:rsid w:val="0A06D182"/>
    <w:rsid w:val="0A173B66"/>
    <w:rsid w:val="0A1F0939"/>
    <w:rsid w:val="0A6897F6"/>
    <w:rsid w:val="0A85FC51"/>
    <w:rsid w:val="0A94915D"/>
    <w:rsid w:val="0B71D552"/>
    <w:rsid w:val="0B96140A"/>
    <w:rsid w:val="0BC31AC3"/>
    <w:rsid w:val="0BE6941B"/>
    <w:rsid w:val="0C2877A4"/>
    <w:rsid w:val="0C37873E"/>
    <w:rsid w:val="0C7BAA44"/>
    <w:rsid w:val="0CA96D93"/>
    <w:rsid w:val="0CBC21AC"/>
    <w:rsid w:val="0CC37A61"/>
    <w:rsid w:val="0CC7F55A"/>
    <w:rsid w:val="0CD90096"/>
    <w:rsid w:val="0D7701B2"/>
    <w:rsid w:val="0DA59AE3"/>
    <w:rsid w:val="0DED826F"/>
    <w:rsid w:val="0E02825C"/>
    <w:rsid w:val="0E7BA0A3"/>
    <w:rsid w:val="0EE95FA5"/>
    <w:rsid w:val="0F0C116A"/>
    <w:rsid w:val="0F3286DA"/>
    <w:rsid w:val="0F677C1E"/>
    <w:rsid w:val="0FBA67B2"/>
    <w:rsid w:val="100F2124"/>
    <w:rsid w:val="1034A6DC"/>
    <w:rsid w:val="103AEE96"/>
    <w:rsid w:val="103BEB05"/>
    <w:rsid w:val="1082D176"/>
    <w:rsid w:val="10C34EFE"/>
    <w:rsid w:val="10CC859C"/>
    <w:rsid w:val="110181FA"/>
    <w:rsid w:val="11127014"/>
    <w:rsid w:val="119B6E72"/>
    <w:rsid w:val="11AA38EB"/>
    <w:rsid w:val="11B00EB2"/>
    <w:rsid w:val="11BFCD56"/>
    <w:rsid w:val="11EADACB"/>
    <w:rsid w:val="121835D5"/>
    <w:rsid w:val="12458D14"/>
    <w:rsid w:val="126E483F"/>
    <w:rsid w:val="12BBF329"/>
    <w:rsid w:val="12BE1BEF"/>
    <w:rsid w:val="13820DD8"/>
    <w:rsid w:val="138D03F3"/>
    <w:rsid w:val="13C07599"/>
    <w:rsid w:val="142F3E43"/>
    <w:rsid w:val="143480A7"/>
    <w:rsid w:val="1587D763"/>
    <w:rsid w:val="15C272D4"/>
    <w:rsid w:val="1673F120"/>
    <w:rsid w:val="169E22C5"/>
    <w:rsid w:val="16B4DBF7"/>
    <w:rsid w:val="179775C5"/>
    <w:rsid w:val="17AD30B5"/>
    <w:rsid w:val="17FFDAED"/>
    <w:rsid w:val="18374ADF"/>
    <w:rsid w:val="1841F6FE"/>
    <w:rsid w:val="18D349A0"/>
    <w:rsid w:val="18D8BCD2"/>
    <w:rsid w:val="193AC473"/>
    <w:rsid w:val="198D65A3"/>
    <w:rsid w:val="19A2D9DB"/>
    <w:rsid w:val="19D7A9FC"/>
    <w:rsid w:val="1A282AAC"/>
    <w:rsid w:val="1A3121EB"/>
    <w:rsid w:val="1A550412"/>
    <w:rsid w:val="1A576CE6"/>
    <w:rsid w:val="1A9FB440"/>
    <w:rsid w:val="1B17FBBE"/>
    <w:rsid w:val="1B2483A2"/>
    <w:rsid w:val="1B279CCE"/>
    <w:rsid w:val="1B9FA82D"/>
    <w:rsid w:val="1BBCE8AA"/>
    <w:rsid w:val="1BCA8805"/>
    <w:rsid w:val="1BE8EF6C"/>
    <w:rsid w:val="1C208B76"/>
    <w:rsid w:val="1C987F68"/>
    <w:rsid w:val="1CA2BAAA"/>
    <w:rsid w:val="1CA9BD00"/>
    <w:rsid w:val="1CFE08EC"/>
    <w:rsid w:val="1D0AAB37"/>
    <w:rsid w:val="1D76DA7F"/>
    <w:rsid w:val="1DEB5F78"/>
    <w:rsid w:val="1DF6DA8C"/>
    <w:rsid w:val="1E207100"/>
    <w:rsid w:val="1E27878D"/>
    <w:rsid w:val="1E2D4A08"/>
    <w:rsid w:val="1E362AF3"/>
    <w:rsid w:val="1EB14CBD"/>
    <w:rsid w:val="1FA893FD"/>
    <w:rsid w:val="1FDC5E32"/>
    <w:rsid w:val="2014727F"/>
    <w:rsid w:val="2015F827"/>
    <w:rsid w:val="20644741"/>
    <w:rsid w:val="20703447"/>
    <w:rsid w:val="2087FC75"/>
    <w:rsid w:val="20B3D14E"/>
    <w:rsid w:val="214B9A59"/>
    <w:rsid w:val="2155E25A"/>
    <w:rsid w:val="215C1E3E"/>
    <w:rsid w:val="21794191"/>
    <w:rsid w:val="217952E7"/>
    <w:rsid w:val="217E31E5"/>
    <w:rsid w:val="21CD13E3"/>
    <w:rsid w:val="223988D5"/>
    <w:rsid w:val="224A2E46"/>
    <w:rsid w:val="22638D7E"/>
    <w:rsid w:val="227751CA"/>
    <w:rsid w:val="22807B64"/>
    <w:rsid w:val="234236AE"/>
    <w:rsid w:val="2358CFED"/>
    <w:rsid w:val="236D3482"/>
    <w:rsid w:val="238577F5"/>
    <w:rsid w:val="238B377E"/>
    <w:rsid w:val="239569D7"/>
    <w:rsid w:val="23CF10B3"/>
    <w:rsid w:val="23EF8EEC"/>
    <w:rsid w:val="247A1AF4"/>
    <w:rsid w:val="24F1BE47"/>
    <w:rsid w:val="25343502"/>
    <w:rsid w:val="257D38E0"/>
    <w:rsid w:val="2593B947"/>
    <w:rsid w:val="25A5535B"/>
    <w:rsid w:val="25AE455F"/>
    <w:rsid w:val="25E9948F"/>
    <w:rsid w:val="25E9D688"/>
    <w:rsid w:val="261E4FBF"/>
    <w:rsid w:val="2684681D"/>
    <w:rsid w:val="26C7C60A"/>
    <w:rsid w:val="26DA61F5"/>
    <w:rsid w:val="27072FAA"/>
    <w:rsid w:val="2727CC36"/>
    <w:rsid w:val="27382F01"/>
    <w:rsid w:val="274CFA40"/>
    <w:rsid w:val="27581875"/>
    <w:rsid w:val="276184C4"/>
    <w:rsid w:val="27728E4C"/>
    <w:rsid w:val="27792444"/>
    <w:rsid w:val="27C4215A"/>
    <w:rsid w:val="27CC0466"/>
    <w:rsid w:val="28056272"/>
    <w:rsid w:val="28547E07"/>
    <w:rsid w:val="28D913B4"/>
    <w:rsid w:val="2922EC4C"/>
    <w:rsid w:val="292D64CC"/>
    <w:rsid w:val="29A300A6"/>
    <w:rsid w:val="29E53C93"/>
    <w:rsid w:val="2A3DC22D"/>
    <w:rsid w:val="2A58361D"/>
    <w:rsid w:val="2A8AFA3D"/>
    <w:rsid w:val="2A936067"/>
    <w:rsid w:val="2AB1AC6D"/>
    <w:rsid w:val="2AD1E5AE"/>
    <w:rsid w:val="2B0148DE"/>
    <w:rsid w:val="2B1E2314"/>
    <w:rsid w:val="2B2C79A4"/>
    <w:rsid w:val="2B657772"/>
    <w:rsid w:val="2B6CB7C3"/>
    <w:rsid w:val="2BE2CA85"/>
    <w:rsid w:val="2C3A073D"/>
    <w:rsid w:val="2D2F61B2"/>
    <w:rsid w:val="2D7D2CD5"/>
    <w:rsid w:val="2D8B9789"/>
    <w:rsid w:val="2DEBAD54"/>
    <w:rsid w:val="2E50C38F"/>
    <w:rsid w:val="2E55DA01"/>
    <w:rsid w:val="2E66A44A"/>
    <w:rsid w:val="2EC608C2"/>
    <w:rsid w:val="2EF0BFEC"/>
    <w:rsid w:val="2EF440A5"/>
    <w:rsid w:val="2F2AEBD0"/>
    <w:rsid w:val="2F3578E2"/>
    <w:rsid w:val="2F5E45AB"/>
    <w:rsid w:val="2F74DA16"/>
    <w:rsid w:val="2FA780C1"/>
    <w:rsid w:val="2FBA8378"/>
    <w:rsid w:val="2FDED688"/>
    <w:rsid w:val="30207725"/>
    <w:rsid w:val="306C16EF"/>
    <w:rsid w:val="3097F4C8"/>
    <w:rsid w:val="30B2F698"/>
    <w:rsid w:val="30D85ECB"/>
    <w:rsid w:val="3110C0A5"/>
    <w:rsid w:val="3127B217"/>
    <w:rsid w:val="3143FA91"/>
    <w:rsid w:val="318CACD8"/>
    <w:rsid w:val="324F64A0"/>
    <w:rsid w:val="325C631A"/>
    <w:rsid w:val="327E5A82"/>
    <w:rsid w:val="32E856FF"/>
    <w:rsid w:val="32F39D83"/>
    <w:rsid w:val="3329CC71"/>
    <w:rsid w:val="33882E64"/>
    <w:rsid w:val="33AF1046"/>
    <w:rsid w:val="33BBD85C"/>
    <w:rsid w:val="33D10BA3"/>
    <w:rsid w:val="3404E14F"/>
    <w:rsid w:val="3423A799"/>
    <w:rsid w:val="3452C8AF"/>
    <w:rsid w:val="34BFBF03"/>
    <w:rsid w:val="34D3599E"/>
    <w:rsid w:val="34DF84C4"/>
    <w:rsid w:val="3509AA1D"/>
    <w:rsid w:val="350B0858"/>
    <w:rsid w:val="352C0D88"/>
    <w:rsid w:val="356A519D"/>
    <w:rsid w:val="356C5A20"/>
    <w:rsid w:val="35A159D2"/>
    <w:rsid w:val="35AC122C"/>
    <w:rsid w:val="35CEB133"/>
    <w:rsid w:val="35DC560D"/>
    <w:rsid w:val="3605384F"/>
    <w:rsid w:val="360C20DA"/>
    <w:rsid w:val="3612B0EB"/>
    <w:rsid w:val="362F5549"/>
    <w:rsid w:val="36AA93AA"/>
    <w:rsid w:val="36F39AE0"/>
    <w:rsid w:val="370F5F78"/>
    <w:rsid w:val="371255A2"/>
    <w:rsid w:val="3733C3D7"/>
    <w:rsid w:val="3775F80B"/>
    <w:rsid w:val="37CC43BD"/>
    <w:rsid w:val="37F4851A"/>
    <w:rsid w:val="3837FABB"/>
    <w:rsid w:val="384671D2"/>
    <w:rsid w:val="388FAF26"/>
    <w:rsid w:val="389EB6ED"/>
    <w:rsid w:val="391448D1"/>
    <w:rsid w:val="3917D9F4"/>
    <w:rsid w:val="391C15EB"/>
    <w:rsid w:val="39D133B2"/>
    <w:rsid w:val="39EE33C3"/>
    <w:rsid w:val="3A2C182D"/>
    <w:rsid w:val="3A596F38"/>
    <w:rsid w:val="3A5CC733"/>
    <w:rsid w:val="3B5C9376"/>
    <w:rsid w:val="3B9388D7"/>
    <w:rsid w:val="3B94278B"/>
    <w:rsid w:val="3BECC5AB"/>
    <w:rsid w:val="3C026EB1"/>
    <w:rsid w:val="3C37BF5E"/>
    <w:rsid w:val="3C40DD58"/>
    <w:rsid w:val="3C48EA3C"/>
    <w:rsid w:val="3C6A5694"/>
    <w:rsid w:val="3CA5697C"/>
    <w:rsid w:val="3CCFD0D9"/>
    <w:rsid w:val="3D7050F5"/>
    <w:rsid w:val="3DC7120B"/>
    <w:rsid w:val="3E651B64"/>
    <w:rsid w:val="3F08CCC7"/>
    <w:rsid w:val="3F0AE46B"/>
    <w:rsid w:val="3F4C296B"/>
    <w:rsid w:val="3F6D0BFD"/>
    <w:rsid w:val="3F7E032C"/>
    <w:rsid w:val="407BB019"/>
    <w:rsid w:val="409F928C"/>
    <w:rsid w:val="40D7C4F8"/>
    <w:rsid w:val="411F848F"/>
    <w:rsid w:val="4248380D"/>
    <w:rsid w:val="42BE8F24"/>
    <w:rsid w:val="433C17B8"/>
    <w:rsid w:val="43C16546"/>
    <w:rsid w:val="43CC5707"/>
    <w:rsid w:val="4495B0EB"/>
    <w:rsid w:val="449C1FBC"/>
    <w:rsid w:val="44ACC0EC"/>
    <w:rsid w:val="44C65E60"/>
    <w:rsid w:val="44CC9C3B"/>
    <w:rsid w:val="450D54B6"/>
    <w:rsid w:val="451B9604"/>
    <w:rsid w:val="453AF518"/>
    <w:rsid w:val="454F703F"/>
    <w:rsid w:val="4555DBF3"/>
    <w:rsid w:val="457DEABC"/>
    <w:rsid w:val="45B2EB53"/>
    <w:rsid w:val="46023812"/>
    <w:rsid w:val="461B425D"/>
    <w:rsid w:val="468C2AFF"/>
    <w:rsid w:val="47461B4F"/>
    <w:rsid w:val="475312E2"/>
    <w:rsid w:val="478360A4"/>
    <w:rsid w:val="47C925CB"/>
    <w:rsid w:val="47D22715"/>
    <w:rsid w:val="481E3B60"/>
    <w:rsid w:val="48903F09"/>
    <w:rsid w:val="48A289FF"/>
    <w:rsid w:val="48C29C4D"/>
    <w:rsid w:val="48EF0E14"/>
    <w:rsid w:val="4907CF50"/>
    <w:rsid w:val="492FC054"/>
    <w:rsid w:val="4957A886"/>
    <w:rsid w:val="496A31B4"/>
    <w:rsid w:val="49975B1C"/>
    <w:rsid w:val="49C59C51"/>
    <w:rsid w:val="49EE9D7D"/>
    <w:rsid w:val="49FF7825"/>
    <w:rsid w:val="4A1D3A82"/>
    <w:rsid w:val="4A562C33"/>
    <w:rsid w:val="4A8C6F7E"/>
    <w:rsid w:val="4A9FC7FF"/>
    <w:rsid w:val="4AAD3267"/>
    <w:rsid w:val="4ACF438F"/>
    <w:rsid w:val="4AD90E8E"/>
    <w:rsid w:val="4B65672C"/>
    <w:rsid w:val="4B908444"/>
    <w:rsid w:val="4BAC6190"/>
    <w:rsid w:val="4BCB93B4"/>
    <w:rsid w:val="4BDAE2F9"/>
    <w:rsid w:val="4BE97D50"/>
    <w:rsid w:val="4C0235E4"/>
    <w:rsid w:val="4C0DDDA4"/>
    <w:rsid w:val="4C5272D0"/>
    <w:rsid w:val="4C5AC99D"/>
    <w:rsid w:val="4C7B5902"/>
    <w:rsid w:val="4CA81EE6"/>
    <w:rsid w:val="4D22AFB4"/>
    <w:rsid w:val="4D6D188E"/>
    <w:rsid w:val="4D782A2A"/>
    <w:rsid w:val="4D8ADC21"/>
    <w:rsid w:val="4D96E8CA"/>
    <w:rsid w:val="4DCAFF25"/>
    <w:rsid w:val="4E3F08D8"/>
    <w:rsid w:val="4E4A8104"/>
    <w:rsid w:val="4E54B0CB"/>
    <w:rsid w:val="4E66F8AB"/>
    <w:rsid w:val="4E75365E"/>
    <w:rsid w:val="4E76569F"/>
    <w:rsid w:val="4EE17BDF"/>
    <w:rsid w:val="4EED0A00"/>
    <w:rsid w:val="4F05C170"/>
    <w:rsid w:val="4F0C3797"/>
    <w:rsid w:val="4F851556"/>
    <w:rsid w:val="4F8E70CC"/>
    <w:rsid w:val="4FA007F5"/>
    <w:rsid w:val="4FB6824B"/>
    <w:rsid w:val="5019CB82"/>
    <w:rsid w:val="502AF586"/>
    <w:rsid w:val="50EF6D37"/>
    <w:rsid w:val="51195F8C"/>
    <w:rsid w:val="514EB876"/>
    <w:rsid w:val="5160D85A"/>
    <w:rsid w:val="51725DD1"/>
    <w:rsid w:val="518C518D"/>
    <w:rsid w:val="51EB3058"/>
    <w:rsid w:val="521DC74F"/>
    <w:rsid w:val="522B791A"/>
    <w:rsid w:val="5277579E"/>
    <w:rsid w:val="52BFC1A8"/>
    <w:rsid w:val="52E4BA79"/>
    <w:rsid w:val="531D70DE"/>
    <w:rsid w:val="5351E0C1"/>
    <w:rsid w:val="537BEAF6"/>
    <w:rsid w:val="538043E2"/>
    <w:rsid w:val="541A1312"/>
    <w:rsid w:val="542CCFD2"/>
    <w:rsid w:val="549783BA"/>
    <w:rsid w:val="54C0514C"/>
    <w:rsid w:val="54CB4809"/>
    <w:rsid w:val="553448F9"/>
    <w:rsid w:val="55D02372"/>
    <w:rsid w:val="56047B8A"/>
    <w:rsid w:val="56088A33"/>
    <w:rsid w:val="560D2323"/>
    <w:rsid w:val="56194847"/>
    <w:rsid w:val="565FC2B0"/>
    <w:rsid w:val="567CCC35"/>
    <w:rsid w:val="56D387BA"/>
    <w:rsid w:val="57D453A8"/>
    <w:rsid w:val="57E503F3"/>
    <w:rsid w:val="5887DD92"/>
    <w:rsid w:val="58EB1F54"/>
    <w:rsid w:val="58F44E32"/>
    <w:rsid w:val="591AC2E7"/>
    <w:rsid w:val="596F329F"/>
    <w:rsid w:val="59723390"/>
    <w:rsid w:val="59C23C1A"/>
    <w:rsid w:val="5A863102"/>
    <w:rsid w:val="5A9C5864"/>
    <w:rsid w:val="5AE13F9F"/>
    <w:rsid w:val="5B362C1D"/>
    <w:rsid w:val="5B91705A"/>
    <w:rsid w:val="5C3B007B"/>
    <w:rsid w:val="5C5DD38F"/>
    <w:rsid w:val="5C708EB8"/>
    <w:rsid w:val="5D055F13"/>
    <w:rsid w:val="5D295200"/>
    <w:rsid w:val="5D51D7EF"/>
    <w:rsid w:val="5D522A20"/>
    <w:rsid w:val="5D7DEEB0"/>
    <w:rsid w:val="5D944B5D"/>
    <w:rsid w:val="5DDB1715"/>
    <w:rsid w:val="5EAF05AF"/>
    <w:rsid w:val="5EC7CC78"/>
    <w:rsid w:val="5ECF5AD7"/>
    <w:rsid w:val="5EDC9165"/>
    <w:rsid w:val="600B5847"/>
    <w:rsid w:val="602834F3"/>
    <w:rsid w:val="60F6514C"/>
    <w:rsid w:val="60F7F26D"/>
    <w:rsid w:val="60FFB522"/>
    <w:rsid w:val="61246224"/>
    <w:rsid w:val="61426C6E"/>
    <w:rsid w:val="614C94AE"/>
    <w:rsid w:val="616D53AA"/>
    <w:rsid w:val="61B64A04"/>
    <w:rsid w:val="61F4752C"/>
    <w:rsid w:val="62390E72"/>
    <w:rsid w:val="6245DD64"/>
    <w:rsid w:val="627B626A"/>
    <w:rsid w:val="6282081B"/>
    <w:rsid w:val="62A0C537"/>
    <w:rsid w:val="62DEF877"/>
    <w:rsid w:val="63010DAA"/>
    <w:rsid w:val="6376BF5D"/>
    <w:rsid w:val="6399EA76"/>
    <w:rsid w:val="63FE9262"/>
    <w:rsid w:val="6480317E"/>
    <w:rsid w:val="64906486"/>
    <w:rsid w:val="65268443"/>
    <w:rsid w:val="653B1AC1"/>
    <w:rsid w:val="656CC236"/>
    <w:rsid w:val="65801906"/>
    <w:rsid w:val="6582A396"/>
    <w:rsid w:val="65AEF9C4"/>
    <w:rsid w:val="65B6EF88"/>
    <w:rsid w:val="65D53A1F"/>
    <w:rsid w:val="65F8882E"/>
    <w:rsid w:val="66083E12"/>
    <w:rsid w:val="66169939"/>
    <w:rsid w:val="664E27E8"/>
    <w:rsid w:val="66571F0F"/>
    <w:rsid w:val="6675E67A"/>
    <w:rsid w:val="6695CFED"/>
    <w:rsid w:val="6699931B"/>
    <w:rsid w:val="669B7392"/>
    <w:rsid w:val="66AF4C67"/>
    <w:rsid w:val="66BA4581"/>
    <w:rsid w:val="66DA4FA9"/>
    <w:rsid w:val="66F1CDD8"/>
    <w:rsid w:val="6746EA50"/>
    <w:rsid w:val="675108B9"/>
    <w:rsid w:val="677097BB"/>
    <w:rsid w:val="67E3F994"/>
    <w:rsid w:val="68145888"/>
    <w:rsid w:val="682671FD"/>
    <w:rsid w:val="6826C12E"/>
    <w:rsid w:val="68310FFE"/>
    <w:rsid w:val="68621FAF"/>
    <w:rsid w:val="689F4423"/>
    <w:rsid w:val="68B2F26E"/>
    <w:rsid w:val="68B33343"/>
    <w:rsid w:val="69473B47"/>
    <w:rsid w:val="69782B60"/>
    <w:rsid w:val="69C2D1EF"/>
    <w:rsid w:val="69EF9616"/>
    <w:rsid w:val="6A35363E"/>
    <w:rsid w:val="6A940786"/>
    <w:rsid w:val="6AE43B32"/>
    <w:rsid w:val="6AEDE445"/>
    <w:rsid w:val="6AFDC565"/>
    <w:rsid w:val="6B0C802B"/>
    <w:rsid w:val="6B1CEA8F"/>
    <w:rsid w:val="6B281B24"/>
    <w:rsid w:val="6B5DA5A5"/>
    <w:rsid w:val="6BBA5FD0"/>
    <w:rsid w:val="6BF39D6C"/>
    <w:rsid w:val="6C2F6892"/>
    <w:rsid w:val="6C47468E"/>
    <w:rsid w:val="6C4B4931"/>
    <w:rsid w:val="6CD8771F"/>
    <w:rsid w:val="6CE5C012"/>
    <w:rsid w:val="6D173DA5"/>
    <w:rsid w:val="6D3107E5"/>
    <w:rsid w:val="6D4780B2"/>
    <w:rsid w:val="6D580947"/>
    <w:rsid w:val="6D8F02CD"/>
    <w:rsid w:val="6D9F28B9"/>
    <w:rsid w:val="6DCD0BF4"/>
    <w:rsid w:val="6DD17E50"/>
    <w:rsid w:val="6DE7D65F"/>
    <w:rsid w:val="6E736E72"/>
    <w:rsid w:val="6ED82AB6"/>
    <w:rsid w:val="6EE2BC8A"/>
    <w:rsid w:val="6EFBB896"/>
    <w:rsid w:val="6F5AC060"/>
    <w:rsid w:val="6FBC1266"/>
    <w:rsid w:val="6FDA6AE6"/>
    <w:rsid w:val="70749771"/>
    <w:rsid w:val="7096B31B"/>
    <w:rsid w:val="70B17048"/>
    <w:rsid w:val="70BE8EA9"/>
    <w:rsid w:val="70CB4B60"/>
    <w:rsid w:val="7133CB91"/>
    <w:rsid w:val="713DF35A"/>
    <w:rsid w:val="7148BCFE"/>
    <w:rsid w:val="71C37EF1"/>
    <w:rsid w:val="72995F91"/>
    <w:rsid w:val="72B3F4F7"/>
    <w:rsid w:val="73025EF6"/>
    <w:rsid w:val="7332433A"/>
    <w:rsid w:val="73502FDA"/>
    <w:rsid w:val="73B49E3E"/>
    <w:rsid w:val="73BDE131"/>
    <w:rsid w:val="740C6E2D"/>
    <w:rsid w:val="74207D24"/>
    <w:rsid w:val="744BCAE3"/>
    <w:rsid w:val="74611995"/>
    <w:rsid w:val="746A5BE1"/>
    <w:rsid w:val="74EB6FCA"/>
    <w:rsid w:val="75002A03"/>
    <w:rsid w:val="75C4DFBB"/>
    <w:rsid w:val="75D24A7E"/>
    <w:rsid w:val="75EAA694"/>
    <w:rsid w:val="763D4328"/>
    <w:rsid w:val="765E8C12"/>
    <w:rsid w:val="767BC30C"/>
    <w:rsid w:val="773290D2"/>
    <w:rsid w:val="776E0D48"/>
    <w:rsid w:val="779D5C42"/>
    <w:rsid w:val="77D28E06"/>
    <w:rsid w:val="77D9BEBB"/>
    <w:rsid w:val="77E2069B"/>
    <w:rsid w:val="77F72C61"/>
    <w:rsid w:val="77FD7771"/>
    <w:rsid w:val="781E15D3"/>
    <w:rsid w:val="78272C0C"/>
    <w:rsid w:val="784AEF76"/>
    <w:rsid w:val="786D7AA5"/>
    <w:rsid w:val="787097C1"/>
    <w:rsid w:val="78751BEC"/>
    <w:rsid w:val="78F1703B"/>
    <w:rsid w:val="79862D3A"/>
    <w:rsid w:val="79BA942E"/>
    <w:rsid w:val="7A133EB5"/>
    <w:rsid w:val="7A1871C2"/>
    <w:rsid w:val="7A279A4E"/>
    <w:rsid w:val="7A284494"/>
    <w:rsid w:val="7A5055F9"/>
    <w:rsid w:val="7A617755"/>
    <w:rsid w:val="7A829C36"/>
    <w:rsid w:val="7A98D11F"/>
    <w:rsid w:val="7A9A7A4D"/>
    <w:rsid w:val="7AE1CB49"/>
    <w:rsid w:val="7AE2C056"/>
    <w:rsid w:val="7AE80AB8"/>
    <w:rsid w:val="7B5702DD"/>
    <w:rsid w:val="7B950FC3"/>
    <w:rsid w:val="7BA1E9F1"/>
    <w:rsid w:val="7BFE0208"/>
    <w:rsid w:val="7C1A72C1"/>
    <w:rsid w:val="7C33D414"/>
    <w:rsid w:val="7CCC3DDB"/>
    <w:rsid w:val="7D265D09"/>
    <w:rsid w:val="7D3262FC"/>
    <w:rsid w:val="7D5880E0"/>
    <w:rsid w:val="7D62842E"/>
    <w:rsid w:val="7D76991D"/>
    <w:rsid w:val="7DEE8AB4"/>
    <w:rsid w:val="7E576067"/>
    <w:rsid w:val="7E8414C6"/>
    <w:rsid w:val="7EA427BD"/>
    <w:rsid w:val="7F233583"/>
    <w:rsid w:val="7F355D98"/>
    <w:rsid w:val="7F79301A"/>
    <w:rsid w:val="7FC2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3DBA4F"/>
  <w15:docId w15:val="{37AC9F8B-46F3-42FD-8FD1-7A36EE164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7B2BB6"/>
    <w:rPr>
      <w:sz w:val="24"/>
      <w:szCs w:val="24"/>
    </w:rPr>
  </w:style>
  <w:style w:type="paragraph" w:styleId="Heading1">
    <w:name w:val="heading 1"/>
    <w:basedOn w:val="Normal"/>
    <w:next w:val="Normal"/>
    <w:qFormat/>
    <w:rsid w:val="007B2BB6"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rsid w:val="009B7E2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B2B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9B7E28"/>
    <w:pPr>
      <w:spacing w:before="240" w:after="60"/>
      <w:outlineLvl w:val="6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rsid w:val="007B2BB6"/>
    <w:pPr>
      <w:jc w:val="center"/>
    </w:pPr>
    <w:rPr>
      <w:rFonts w:ascii="Arial" w:hAnsi="Arial"/>
      <w:b/>
      <w:smallCaps/>
      <w:sz w:val="28"/>
    </w:rPr>
  </w:style>
  <w:style w:type="paragraph" w:styleId="BodyText2">
    <w:name w:val="Body Text 2"/>
    <w:basedOn w:val="Normal"/>
    <w:rsid w:val="009B7E28"/>
    <w:rPr>
      <w:rFonts w:ascii="Arial" w:hAnsi="Arial" w:cs="Arial"/>
      <w:sz w:val="20"/>
    </w:rPr>
  </w:style>
  <w:style w:type="table" w:styleId="TableGrid">
    <w:name w:val="Table Grid"/>
    <w:basedOn w:val="TableNormal"/>
    <w:rsid w:val="009B7E2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BF1CD9"/>
    <w:rPr>
      <w:color w:val="0000FF"/>
      <w:u w:val="single"/>
    </w:rPr>
  </w:style>
  <w:style w:type="paragraph" w:styleId="BalloonText">
    <w:name w:val="Balloon Text"/>
    <w:basedOn w:val="Normal"/>
    <w:semiHidden/>
    <w:rsid w:val="005B417A"/>
    <w:rPr>
      <w:rFonts w:ascii="Tahoma" w:hAnsi="Tahoma" w:cs="Tahoma"/>
      <w:sz w:val="16"/>
      <w:szCs w:val="16"/>
    </w:rPr>
  </w:style>
  <w:style w:type="character" w:styleId="BodyTextChar" w:customStyle="1">
    <w:name w:val="Body Text Char"/>
    <w:link w:val="BodyText"/>
    <w:locked/>
    <w:rsid w:val="004004D7"/>
    <w:rPr>
      <w:rFonts w:ascii="Arial" w:hAnsi="Arial" w:cs="Arial"/>
      <w:spacing w:val="-5"/>
      <w:lang w:val="en-US" w:eastAsia="en-US" w:bidi="ar-SA"/>
    </w:rPr>
  </w:style>
  <w:style w:type="paragraph" w:styleId="BodyText">
    <w:name w:val="Body Text"/>
    <w:basedOn w:val="Normal"/>
    <w:link w:val="BodyTextChar"/>
    <w:rsid w:val="004004D7"/>
    <w:pPr>
      <w:spacing w:after="240" w:line="240" w:lineRule="atLeast"/>
      <w:ind w:left="360"/>
    </w:pPr>
    <w:rPr>
      <w:rFonts w:ascii="Arial" w:hAnsi="Arial" w:cs="Arial"/>
      <w:spacing w:val="-5"/>
      <w:sz w:val="20"/>
      <w:szCs w:val="20"/>
    </w:rPr>
  </w:style>
  <w:style w:type="character" w:styleId="FollowedHyperlink">
    <w:name w:val="FollowedHyperlink"/>
    <w:rsid w:val="008F3912"/>
    <w:rPr>
      <w:color w:val="800080"/>
      <w:u w:val="single"/>
    </w:rPr>
  </w:style>
  <w:style w:type="paragraph" w:styleId="Header">
    <w:name w:val="header"/>
    <w:basedOn w:val="Normal"/>
    <w:link w:val="HeaderChar"/>
    <w:rsid w:val="00CE77D9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CE77D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E77D9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CE77D9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C444C0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semiHidden/>
    <w:rsid w:val="00C444C0"/>
  </w:style>
  <w:style w:type="character" w:styleId="FootnoteReference">
    <w:name w:val="footnote reference"/>
    <w:basedOn w:val="DefaultParagraphFont"/>
    <w:semiHidden/>
    <w:unhideWhenUsed/>
    <w:rsid w:val="00C444C0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C444C0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semiHidden/>
    <w:rsid w:val="00C444C0"/>
  </w:style>
  <w:style w:type="character" w:styleId="EndnoteReference">
    <w:name w:val="endnote reference"/>
    <w:basedOn w:val="DefaultParagraphFont"/>
    <w:semiHidden/>
    <w:unhideWhenUsed/>
    <w:rsid w:val="00C444C0"/>
    <w:rPr>
      <w:vertAlign w:val="superscript"/>
    </w:rPr>
  </w:style>
  <w:style w:type="paragraph" w:styleId="ListParagraph">
    <w:name w:val="List Paragraph"/>
    <w:basedOn w:val="Normal"/>
    <w:uiPriority w:val="34"/>
    <w:qFormat/>
    <w:rsid w:val="00E213FE"/>
    <w:pPr>
      <w:ind w:left="720"/>
    </w:pPr>
    <w:rPr>
      <w:rFonts w:ascii="Calibri" w:hAnsi="Calibri" w:cs="Calibri" w:eastAsiaTheme="minorHAnsi"/>
      <w:sz w:val="22"/>
      <w:szCs w:val="22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393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34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B51A2F5-D634-4C9D-B058-7A5D37A4248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t. San Antonio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T</dc:title>
  <dc:subject/>
  <dc:creator>Gina Tjaden</dc:creator>
  <keywords/>
  <lastModifiedBy>Frickert, Allie</lastModifiedBy>
  <revision>4</revision>
  <lastPrinted>2020-02-03T20:19:00.0000000Z</lastPrinted>
  <dcterms:created xsi:type="dcterms:W3CDTF">2021-11-04T21:48:00.0000000Z</dcterms:created>
  <dcterms:modified xsi:type="dcterms:W3CDTF">2021-11-18T19:16:25.4696859Z</dcterms:modified>
</coreProperties>
</file>